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DC2DA" w14:textId="77777777" w:rsidR="00AB2416" w:rsidRDefault="00AB2416" w:rsidP="004D06EE">
      <w:pPr>
        <w:jc w:val="center"/>
        <w:rPr>
          <w:rFonts w:ascii="Arial" w:hAnsi="Arial" w:cs="Arial"/>
          <w:sz w:val="28"/>
          <w:szCs w:val="28"/>
        </w:rPr>
      </w:pPr>
    </w:p>
    <w:p w14:paraId="06491A16" w14:textId="77777777" w:rsidR="00AB2416" w:rsidRPr="00D6344E" w:rsidRDefault="00AB2416" w:rsidP="004D06E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6344E">
        <w:rPr>
          <w:rFonts w:ascii="Arial" w:hAnsi="Arial" w:cs="Arial"/>
          <w:b/>
          <w:bCs/>
          <w:sz w:val="28"/>
          <w:szCs w:val="28"/>
        </w:rPr>
        <w:t xml:space="preserve">Activity Report </w:t>
      </w:r>
    </w:p>
    <w:p w14:paraId="3D7A7F41" w14:textId="34F0467B" w:rsidR="00053415" w:rsidRPr="00D6344E" w:rsidRDefault="002805D4" w:rsidP="004D06EE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ay</w:t>
      </w:r>
      <w:r w:rsidR="009E1D7F">
        <w:rPr>
          <w:rFonts w:ascii="Arial" w:hAnsi="Arial" w:cs="Arial"/>
          <w:b/>
          <w:bCs/>
          <w:sz w:val="28"/>
          <w:szCs w:val="28"/>
        </w:rPr>
        <w:t xml:space="preserve"> </w:t>
      </w:r>
      <w:r w:rsidR="00325E13" w:rsidRPr="00D6344E">
        <w:rPr>
          <w:rFonts w:ascii="Arial" w:hAnsi="Arial" w:cs="Arial"/>
          <w:b/>
          <w:bCs/>
          <w:sz w:val="28"/>
          <w:szCs w:val="28"/>
        </w:rPr>
        <w:t>202</w:t>
      </w:r>
      <w:r w:rsidR="00FF4AA9">
        <w:rPr>
          <w:rFonts w:ascii="Arial" w:hAnsi="Arial" w:cs="Arial"/>
          <w:b/>
          <w:bCs/>
          <w:sz w:val="28"/>
          <w:szCs w:val="28"/>
        </w:rPr>
        <w:t>3</w:t>
      </w:r>
    </w:p>
    <w:p w14:paraId="1F70C279" w14:textId="77777777" w:rsidR="009B009F" w:rsidRDefault="009B009F" w:rsidP="00053415">
      <w:pPr>
        <w:rPr>
          <w:rFonts w:ascii="Arial" w:hAnsi="Arial" w:cs="Arial"/>
          <w:sz w:val="22"/>
          <w:szCs w:val="22"/>
        </w:rPr>
      </w:pPr>
    </w:p>
    <w:p w14:paraId="36F8D841" w14:textId="20CFF87B" w:rsidR="00053415" w:rsidRPr="00325E13" w:rsidRDefault="009315F6" w:rsidP="00325E13">
      <w:pPr>
        <w:ind w:left="-480" w:right="-8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7D75B6">
        <w:rPr>
          <w:rFonts w:ascii="Arial" w:hAnsi="Arial" w:cs="Arial"/>
          <w:sz w:val="22"/>
          <w:szCs w:val="22"/>
        </w:rPr>
        <w:t>Fire and EMS report for</w:t>
      </w:r>
      <w:r w:rsidR="006E065F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sz w:val="22"/>
          <w:szCs w:val="22"/>
        </w:rPr>
        <w:t>May</w:t>
      </w:r>
      <w:r w:rsidR="00FF4AA9">
        <w:rPr>
          <w:rFonts w:ascii="Arial" w:hAnsi="Arial" w:cs="Arial"/>
          <w:sz w:val="22"/>
          <w:szCs w:val="22"/>
        </w:rPr>
        <w:t xml:space="preserve"> 2023</w:t>
      </w:r>
      <w:r>
        <w:rPr>
          <w:rFonts w:ascii="Arial" w:hAnsi="Arial" w:cs="Arial"/>
          <w:sz w:val="22"/>
          <w:szCs w:val="22"/>
        </w:rPr>
        <w:t xml:space="preserve"> shows a </w:t>
      </w:r>
      <w:r w:rsidR="00010367">
        <w:rPr>
          <w:rFonts w:ascii="Arial" w:hAnsi="Arial" w:cs="Arial"/>
          <w:sz w:val="22"/>
          <w:szCs w:val="22"/>
        </w:rPr>
        <w:t>combined</w:t>
      </w:r>
      <w:r w:rsidRPr="00F277FE">
        <w:rPr>
          <w:rFonts w:ascii="Arial" w:hAnsi="Arial" w:cs="Arial"/>
          <w:sz w:val="22"/>
          <w:szCs w:val="22"/>
        </w:rPr>
        <w:t xml:space="preserve"> response</w:t>
      </w:r>
      <w:r w:rsidR="00201C71">
        <w:rPr>
          <w:rFonts w:ascii="Arial" w:hAnsi="Arial" w:cs="Arial"/>
          <w:sz w:val="22"/>
          <w:szCs w:val="22"/>
        </w:rPr>
        <w:t xml:space="preserve"> of </w:t>
      </w:r>
      <w:r w:rsidR="005137A3">
        <w:rPr>
          <w:rFonts w:ascii="Arial" w:hAnsi="Arial" w:cs="Arial"/>
          <w:b/>
          <w:sz w:val="22"/>
          <w:szCs w:val="22"/>
        </w:rPr>
        <w:t>20</w:t>
      </w:r>
      <w:r w:rsidR="002805D4">
        <w:rPr>
          <w:rFonts w:ascii="Arial" w:hAnsi="Arial" w:cs="Arial"/>
          <w:b/>
          <w:sz w:val="22"/>
          <w:szCs w:val="22"/>
        </w:rPr>
        <w:t>0</w:t>
      </w:r>
      <w:r w:rsidR="0062513A">
        <w:rPr>
          <w:rFonts w:ascii="Arial" w:hAnsi="Arial" w:cs="Arial"/>
          <w:b/>
          <w:sz w:val="22"/>
          <w:szCs w:val="22"/>
        </w:rPr>
        <w:t xml:space="preserve"> </w:t>
      </w:r>
      <w:r w:rsidR="00325E13" w:rsidRPr="00325E13">
        <w:rPr>
          <w:rFonts w:ascii="Arial" w:hAnsi="Arial" w:cs="Arial"/>
          <w:bCs/>
          <w:sz w:val="22"/>
          <w:szCs w:val="22"/>
        </w:rPr>
        <w:t>calls for service</w:t>
      </w:r>
      <w:r w:rsidR="00325E13" w:rsidRPr="00F277FE">
        <w:rPr>
          <w:rFonts w:ascii="Arial" w:hAnsi="Arial" w:cs="Arial"/>
          <w:sz w:val="22"/>
          <w:szCs w:val="22"/>
        </w:rPr>
        <w:t>:</w:t>
      </w:r>
      <w:r w:rsidRPr="00F277FE">
        <w:rPr>
          <w:rFonts w:ascii="Arial" w:hAnsi="Arial" w:cs="Arial"/>
          <w:sz w:val="22"/>
          <w:szCs w:val="22"/>
        </w:rPr>
        <w:t xml:space="preserve"> </w:t>
      </w:r>
      <w:r w:rsidR="005B4DC2">
        <w:rPr>
          <w:rFonts w:ascii="Arial" w:hAnsi="Arial" w:cs="Arial"/>
          <w:b/>
          <w:sz w:val="22"/>
          <w:szCs w:val="22"/>
        </w:rPr>
        <w:t>1</w:t>
      </w:r>
      <w:r w:rsidR="00D75FD4">
        <w:rPr>
          <w:rFonts w:ascii="Arial" w:hAnsi="Arial" w:cs="Arial"/>
          <w:b/>
          <w:sz w:val="22"/>
          <w:szCs w:val="22"/>
        </w:rPr>
        <w:t>4</w:t>
      </w:r>
      <w:r w:rsidR="005137A3">
        <w:rPr>
          <w:rFonts w:ascii="Arial" w:hAnsi="Arial" w:cs="Arial"/>
          <w:b/>
          <w:sz w:val="22"/>
          <w:szCs w:val="22"/>
        </w:rPr>
        <w:t>9</w:t>
      </w:r>
      <w:r w:rsidR="00C80C92">
        <w:rPr>
          <w:rFonts w:ascii="Arial" w:hAnsi="Arial" w:cs="Arial"/>
          <w:b/>
          <w:sz w:val="22"/>
          <w:szCs w:val="22"/>
        </w:rPr>
        <w:t xml:space="preserve"> </w:t>
      </w:r>
      <w:r w:rsidRPr="00F277FE">
        <w:rPr>
          <w:rFonts w:ascii="Arial" w:hAnsi="Arial" w:cs="Arial"/>
          <w:sz w:val="22"/>
          <w:szCs w:val="22"/>
        </w:rPr>
        <w:t>EMS</w:t>
      </w:r>
      <w:r w:rsidR="00325E1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esponses, including</w:t>
      </w:r>
      <w:r w:rsidR="00057992">
        <w:rPr>
          <w:rFonts w:ascii="Arial" w:hAnsi="Arial" w:cs="Arial"/>
          <w:sz w:val="22"/>
          <w:szCs w:val="22"/>
        </w:rPr>
        <w:t xml:space="preserve"> </w:t>
      </w:r>
      <w:r w:rsidR="002805D4" w:rsidRPr="002805D4">
        <w:rPr>
          <w:rFonts w:ascii="Arial" w:hAnsi="Arial" w:cs="Arial"/>
          <w:bCs/>
          <w:sz w:val="22"/>
          <w:szCs w:val="22"/>
        </w:rPr>
        <w:t>7</w:t>
      </w:r>
      <w:r w:rsidR="002805D4">
        <w:rPr>
          <w:rFonts w:ascii="Arial" w:hAnsi="Arial" w:cs="Arial"/>
          <w:bCs/>
          <w:sz w:val="22"/>
          <w:szCs w:val="22"/>
        </w:rPr>
        <w:t>-</w:t>
      </w:r>
      <w:r w:rsidR="00832728" w:rsidRPr="002805D4">
        <w:rPr>
          <w:rFonts w:ascii="Arial" w:hAnsi="Arial" w:cs="Arial"/>
          <w:bCs/>
          <w:sz w:val="22"/>
          <w:szCs w:val="22"/>
        </w:rPr>
        <w:t>second</w:t>
      </w:r>
      <w:r w:rsidR="00832728">
        <w:rPr>
          <w:rFonts w:ascii="Arial" w:hAnsi="Arial" w:cs="Arial"/>
          <w:sz w:val="22"/>
          <w:szCs w:val="22"/>
        </w:rPr>
        <w:t xml:space="preserve"> Medic</w:t>
      </w:r>
      <w:r w:rsidR="00FF4E23">
        <w:rPr>
          <w:rFonts w:ascii="Arial" w:hAnsi="Arial" w:cs="Arial"/>
          <w:sz w:val="22"/>
          <w:szCs w:val="22"/>
        </w:rPr>
        <w:t xml:space="preserve"> </w:t>
      </w:r>
      <w:r w:rsidR="00832728">
        <w:rPr>
          <w:rFonts w:ascii="Arial" w:hAnsi="Arial" w:cs="Arial"/>
          <w:sz w:val="22"/>
          <w:szCs w:val="22"/>
        </w:rPr>
        <w:t>responses</w:t>
      </w:r>
      <w:r>
        <w:rPr>
          <w:rFonts w:ascii="Arial" w:hAnsi="Arial" w:cs="Arial"/>
          <w:sz w:val="22"/>
          <w:szCs w:val="22"/>
        </w:rPr>
        <w:t>;</w:t>
      </w:r>
      <w:r w:rsidR="00832728">
        <w:rPr>
          <w:rFonts w:ascii="Arial" w:hAnsi="Arial" w:cs="Arial"/>
          <w:sz w:val="22"/>
          <w:szCs w:val="22"/>
        </w:rPr>
        <w:t xml:space="preserve"> </w:t>
      </w:r>
      <w:r w:rsidRPr="00F277FE">
        <w:rPr>
          <w:rFonts w:ascii="Arial" w:hAnsi="Arial" w:cs="Arial"/>
          <w:sz w:val="22"/>
          <w:szCs w:val="22"/>
        </w:rPr>
        <w:t>and</w:t>
      </w:r>
      <w:r w:rsidR="00D35DBA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b/>
          <w:sz w:val="22"/>
          <w:szCs w:val="22"/>
        </w:rPr>
        <w:t>51</w:t>
      </w:r>
      <w:r w:rsidR="00EF0FA4">
        <w:rPr>
          <w:rFonts w:ascii="Arial" w:hAnsi="Arial" w:cs="Arial"/>
          <w:b/>
          <w:sz w:val="22"/>
          <w:szCs w:val="22"/>
        </w:rPr>
        <w:t xml:space="preserve"> </w:t>
      </w:r>
      <w:r w:rsidRPr="00F277FE">
        <w:rPr>
          <w:rFonts w:ascii="Arial" w:hAnsi="Arial" w:cs="Arial"/>
          <w:sz w:val="22"/>
          <w:szCs w:val="22"/>
        </w:rPr>
        <w:t>fire</w:t>
      </w:r>
      <w:r>
        <w:rPr>
          <w:rFonts w:ascii="Arial" w:hAnsi="Arial" w:cs="Arial"/>
          <w:sz w:val="22"/>
          <w:szCs w:val="22"/>
        </w:rPr>
        <w:t>/rescue</w:t>
      </w:r>
      <w:r w:rsidRPr="00F277FE">
        <w:rPr>
          <w:rFonts w:ascii="Arial" w:hAnsi="Arial" w:cs="Arial"/>
          <w:sz w:val="22"/>
          <w:szCs w:val="22"/>
        </w:rPr>
        <w:t xml:space="preserve"> responses</w:t>
      </w:r>
      <w:r w:rsidR="005A6F9A">
        <w:rPr>
          <w:rFonts w:ascii="Arial" w:hAnsi="Arial" w:cs="Arial"/>
          <w:sz w:val="22"/>
          <w:szCs w:val="22"/>
        </w:rPr>
        <w:t>, including</w:t>
      </w:r>
      <w:r w:rsidR="00B7650F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b/>
          <w:bCs/>
          <w:sz w:val="22"/>
          <w:szCs w:val="22"/>
        </w:rPr>
        <w:t>2</w:t>
      </w:r>
      <w:r w:rsidR="00C070C0">
        <w:rPr>
          <w:rFonts w:ascii="Arial" w:hAnsi="Arial" w:cs="Arial"/>
          <w:b/>
          <w:bCs/>
          <w:sz w:val="22"/>
          <w:szCs w:val="22"/>
        </w:rPr>
        <w:t xml:space="preserve"> </w:t>
      </w:r>
      <w:r w:rsidR="00FF4E23">
        <w:rPr>
          <w:rFonts w:ascii="Arial" w:hAnsi="Arial" w:cs="Arial"/>
          <w:sz w:val="22"/>
          <w:szCs w:val="22"/>
        </w:rPr>
        <w:t>general alarms</w:t>
      </w:r>
      <w:r w:rsidR="002E6019">
        <w:rPr>
          <w:rFonts w:ascii="Arial" w:hAnsi="Arial" w:cs="Arial"/>
          <w:sz w:val="22"/>
          <w:szCs w:val="22"/>
        </w:rPr>
        <w:t xml:space="preserve">. </w:t>
      </w:r>
      <w:r w:rsidR="007C5E38">
        <w:rPr>
          <w:rFonts w:ascii="Arial" w:hAnsi="Arial" w:cs="Arial"/>
          <w:sz w:val="22"/>
          <w:szCs w:val="22"/>
        </w:rPr>
        <w:t xml:space="preserve">We received mutual aid </w:t>
      </w:r>
      <w:r w:rsidR="002805D4">
        <w:rPr>
          <w:rFonts w:ascii="Arial" w:hAnsi="Arial" w:cs="Arial"/>
          <w:b/>
          <w:sz w:val="22"/>
          <w:szCs w:val="22"/>
        </w:rPr>
        <w:t>3</w:t>
      </w:r>
      <w:r w:rsidR="003B4637">
        <w:rPr>
          <w:rFonts w:ascii="Arial" w:hAnsi="Arial" w:cs="Arial"/>
          <w:sz w:val="22"/>
          <w:szCs w:val="22"/>
        </w:rPr>
        <w:t xml:space="preserve"> </w:t>
      </w:r>
      <w:r w:rsidR="00B11A85">
        <w:rPr>
          <w:rFonts w:ascii="Arial" w:hAnsi="Arial" w:cs="Arial"/>
          <w:sz w:val="22"/>
          <w:szCs w:val="22"/>
        </w:rPr>
        <w:t>time</w:t>
      </w:r>
      <w:r w:rsidR="00BC4DD7">
        <w:rPr>
          <w:rFonts w:ascii="Arial" w:hAnsi="Arial" w:cs="Arial"/>
          <w:sz w:val="22"/>
          <w:szCs w:val="22"/>
        </w:rPr>
        <w:t>s</w:t>
      </w:r>
      <w:r w:rsidR="00473B7D">
        <w:rPr>
          <w:rFonts w:ascii="Arial" w:hAnsi="Arial" w:cs="Arial"/>
          <w:sz w:val="22"/>
          <w:szCs w:val="22"/>
        </w:rPr>
        <w:t xml:space="preserve"> an</w:t>
      </w:r>
      <w:r w:rsidR="007C5E38">
        <w:rPr>
          <w:rFonts w:ascii="Arial" w:hAnsi="Arial" w:cs="Arial"/>
          <w:sz w:val="22"/>
          <w:szCs w:val="22"/>
        </w:rPr>
        <w:t>d provided mutual aid</w:t>
      </w:r>
      <w:r w:rsidR="009D07B0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b/>
          <w:sz w:val="22"/>
          <w:szCs w:val="22"/>
        </w:rPr>
        <w:t>2</w:t>
      </w:r>
      <w:r w:rsidR="00805449">
        <w:rPr>
          <w:rFonts w:ascii="Arial" w:hAnsi="Arial" w:cs="Arial"/>
          <w:b/>
          <w:sz w:val="22"/>
          <w:szCs w:val="22"/>
        </w:rPr>
        <w:t xml:space="preserve"> </w:t>
      </w:r>
      <w:r w:rsidR="00B6726D">
        <w:rPr>
          <w:rFonts w:ascii="Arial" w:hAnsi="Arial" w:cs="Arial"/>
          <w:sz w:val="22"/>
          <w:szCs w:val="22"/>
        </w:rPr>
        <w:t>times</w:t>
      </w:r>
      <w:r w:rsidR="009D07B0">
        <w:rPr>
          <w:rFonts w:ascii="Arial" w:hAnsi="Arial" w:cs="Arial"/>
          <w:sz w:val="22"/>
          <w:szCs w:val="22"/>
        </w:rPr>
        <w:t xml:space="preserve">. </w:t>
      </w:r>
      <w:r w:rsidR="00CC0BAD" w:rsidRPr="00CC0BAD">
        <w:rPr>
          <w:rFonts w:ascii="Arial" w:hAnsi="Arial" w:cs="Arial"/>
          <w:b/>
          <w:sz w:val="22"/>
          <w:szCs w:val="22"/>
        </w:rPr>
        <w:t>An</w:t>
      </w:r>
      <w:r w:rsidR="00FC4D1F">
        <w:rPr>
          <w:rFonts w:ascii="Arial" w:hAnsi="Arial" w:cs="Arial"/>
          <w:sz w:val="22"/>
          <w:szCs w:val="22"/>
        </w:rPr>
        <w:t xml:space="preserve"> </w:t>
      </w:r>
      <w:r w:rsidR="00FC4D1F" w:rsidRPr="00CC0BAD">
        <w:rPr>
          <w:rFonts w:ascii="Arial" w:hAnsi="Arial" w:cs="Arial"/>
          <w:b/>
          <w:sz w:val="22"/>
          <w:szCs w:val="22"/>
        </w:rPr>
        <w:t xml:space="preserve">average of </w:t>
      </w:r>
      <w:r w:rsidR="005137A3">
        <w:rPr>
          <w:rFonts w:ascii="Arial" w:hAnsi="Arial" w:cs="Arial"/>
          <w:b/>
          <w:color w:val="FF0000"/>
          <w:sz w:val="22"/>
          <w:szCs w:val="22"/>
        </w:rPr>
        <w:t>6.</w:t>
      </w:r>
      <w:r w:rsidR="002805D4">
        <w:rPr>
          <w:rFonts w:ascii="Arial" w:hAnsi="Arial" w:cs="Arial"/>
          <w:b/>
          <w:color w:val="FF0000"/>
          <w:sz w:val="22"/>
          <w:szCs w:val="22"/>
        </w:rPr>
        <w:t>5</w:t>
      </w:r>
      <w:r w:rsidR="00B803E0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FC4D1F" w:rsidRPr="00CC0BAD">
        <w:rPr>
          <w:rFonts w:ascii="Arial" w:hAnsi="Arial" w:cs="Arial"/>
          <w:b/>
          <w:sz w:val="22"/>
          <w:szCs w:val="22"/>
        </w:rPr>
        <w:t xml:space="preserve">calls </w:t>
      </w:r>
      <w:r w:rsidR="00CC0BAD">
        <w:rPr>
          <w:rFonts w:ascii="Arial" w:hAnsi="Arial" w:cs="Arial"/>
          <w:b/>
          <w:sz w:val="22"/>
          <w:szCs w:val="22"/>
        </w:rPr>
        <w:t xml:space="preserve">per </w:t>
      </w:r>
      <w:r w:rsidR="00FC4D1F" w:rsidRPr="00CC0BAD">
        <w:rPr>
          <w:rFonts w:ascii="Arial" w:hAnsi="Arial" w:cs="Arial"/>
          <w:b/>
          <w:sz w:val="22"/>
          <w:szCs w:val="22"/>
        </w:rPr>
        <w:t>day</w:t>
      </w:r>
      <w:r w:rsidR="00CC0BAD">
        <w:rPr>
          <w:rFonts w:ascii="Arial" w:hAnsi="Arial" w:cs="Arial"/>
          <w:b/>
          <w:sz w:val="22"/>
          <w:szCs w:val="22"/>
        </w:rPr>
        <w:t xml:space="preserve"> for the month</w:t>
      </w:r>
      <w:r w:rsidR="00FC4D1F" w:rsidRPr="00CC0BAD">
        <w:rPr>
          <w:rFonts w:ascii="Arial" w:hAnsi="Arial" w:cs="Arial"/>
          <w:b/>
          <w:sz w:val="22"/>
          <w:szCs w:val="22"/>
        </w:rPr>
        <w:t xml:space="preserve">. </w:t>
      </w:r>
    </w:p>
    <w:p w14:paraId="038D0591" w14:textId="77777777" w:rsidR="00EC1C28" w:rsidRDefault="00EC1C28" w:rsidP="00287472">
      <w:pPr>
        <w:ind w:firstLine="720"/>
        <w:rPr>
          <w:rFonts w:ascii="Arial" w:hAnsi="Arial" w:cs="Arial"/>
          <w:b/>
          <w:sz w:val="22"/>
          <w:szCs w:val="22"/>
          <w:u w:val="single"/>
        </w:rPr>
      </w:pPr>
    </w:p>
    <w:p w14:paraId="541B37E2" w14:textId="77777777" w:rsidR="00EC1C28" w:rsidRDefault="00EC1C28" w:rsidP="00193084">
      <w:pPr>
        <w:ind w:firstLine="720"/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333BB963" w14:textId="77777777" w:rsidR="00DE0B23" w:rsidRPr="00F277FE" w:rsidRDefault="00DE0B23" w:rsidP="004523B6">
      <w:pPr>
        <w:ind w:firstLine="720"/>
        <w:rPr>
          <w:rFonts w:ascii="Arial" w:hAnsi="Arial" w:cs="Arial"/>
          <w:b/>
          <w:sz w:val="22"/>
          <w:szCs w:val="22"/>
          <w:u w:val="single"/>
        </w:rPr>
      </w:pPr>
      <w:r w:rsidRPr="00F277FE">
        <w:rPr>
          <w:rFonts w:ascii="Arial" w:hAnsi="Arial" w:cs="Arial"/>
          <w:b/>
          <w:sz w:val="22"/>
          <w:szCs w:val="22"/>
          <w:u w:val="single"/>
        </w:rPr>
        <w:t>Response by District:</w:t>
      </w:r>
      <w:r w:rsidRPr="00F277FE">
        <w:rPr>
          <w:rFonts w:ascii="Arial" w:hAnsi="Arial" w:cs="Arial"/>
          <w:b/>
          <w:sz w:val="22"/>
          <w:szCs w:val="22"/>
          <w:u w:val="single"/>
        </w:rPr>
        <w:tab/>
      </w:r>
      <w:r w:rsidRPr="00F277FE">
        <w:rPr>
          <w:rFonts w:ascii="Arial" w:hAnsi="Arial" w:cs="Arial"/>
          <w:b/>
          <w:sz w:val="22"/>
          <w:szCs w:val="22"/>
          <w:u w:val="single"/>
        </w:rPr>
        <w:tab/>
      </w:r>
      <w:r w:rsidRPr="00F277FE">
        <w:rPr>
          <w:rFonts w:ascii="Arial" w:hAnsi="Arial" w:cs="Arial"/>
          <w:b/>
          <w:sz w:val="22"/>
          <w:szCs w:val="22"/>
          <w:u w:val="single"/>
        </w:rPr>
        <w:tab/>
      </w:r>
      <w:r w:rsidR="00482EDB">
        <w:rPr>
          <w:rFonts w:ascii="Arial" w:hAnsi="Arial" w:cs="Arial"/>
          <w:b/>
          <w:sz w:val="22"/>
          <w:szCs w:val="22"/>
          <w:u w:val="single"/>
        </w:rPr>
        <w:tab/>
      </w:r>
      <w:r w:rsidRPr="00F277FE">
        <w:rPr>
          <w:rFonts w:ascii="Arial" w:hAnsi="Arial" w:cs="Arial"/>
          <w:b/>
          <w:sz w:val="22"/>
          <w:szCs w:val="22"/>
          <w:u w:val="single"/>
        </w:rPr>
        <w:t>EMS</w:t>
      </w:r>
      <w:r w:rsidRPr="00F277FE">
        <w:rPr>
          <w:rFonts w:ascii="Arial" w:hAnsi="Arial" w:cs="Arial"/>
          <w:b/>
          <w:sz w:val="22"/>
          <w:szCs w:val="22"/>
          <w:u w:val="single"/>
        </w:rPr>
        <w:tab/>
        <w:t>Fire</w:t>
      </w:r>
      <w:r w:rsidR="002C05EE">
        <w:rPr>
          <w:rFonts w:ascii="Arial" w:hAnsi="Arial" w:cs="Arial"/>
          <w:b/>
          <w:sz w:val="22"/>
          <w:szCs w:val="22"/>
          <w:u w:val="single"/>
        </w:rPr>
        <w:t xml:space="preserve">   </w:t>
      </w:r>
      <w:r w:rsidR="00D30B46">
        <w:rPr>
          <w:rFonts w:ascii="Arial" w:hAnsi="Arial" w:cs="Arial"/>
          <w:b/>
          <w:sz w:val="22"/>
          <w:szCs w:val="22"/>
          <w:u w:val="single"/>
        </w:rPr>
        <w:t>Total</w:t>
      </w:r>
    </w:p>
    <w:p w14:paraId="1543CE1B" w14:textId="408EB67D" w:rsidR="00B50C58" w:rsidRDefault="00DE0B23" w:rsidP="004523B6">
      <w:pPr>
        <w:ind w:firstLine="720"/>
        <w:rPr>
          <w:rFonts w:ascii="Arial" w:hAnsi="Arial" w:cs="Arial"/>
          <w:sz w:val="22"/>
          <w:szCs w:val="22"/>
        </w:rPr>
      </w:pPr>
      <w:r w:rsidRPr="00F277FE">
        <w:rPr>
          <w:rFonts w:ascii="Arial" w:hAnsi="Arial" w:cs="Arial"/>
          <w:sz w:val="22"/>
          <w:szCs w:val="22"/>
        </w:rPr>
        <w:t>Eaton</w:t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="00482EDB">
        <w:rPr>
          <w:rFonts w:ascii="Arial" w:hAnsi="Arial" w:cs="Arial"/>
          <w:sz w:val="22"/>
          <w:szCs w:val="22"/>
        </w:rPr>
        <w:tab/>
      </w:r>
      <w:r w:rsidR="00F265A3">
        <w:rPr>
          <w:rFonts w:ascii="Arial" w:hAnsi="Arial" w:cs="Arial"/>
          <w:sz w:val="22"/>
          <w:szCs w:val="22"/>
        </w:rPr>
        <w:t>1</w:t>
      </w:r>
      <w:r w:rsidR="002805D4">
        <w:rPr>
          <w:rFonts w:ascii="Arial" w:hAnsi="Arial" w:cs="Arial"/>
          <w:sz w:val="22"/>
          <w:szCs w:val="22"/>
        </w:rPr>
        <w:t>44</w:t>
      </w:r>
      <w:proofErr w:type="gramStart"/>
      <w:r w:rsidR="00A410DF">
        <w:rPr>
          <w:rFonts w:ascii="Arial" w:hAnsi="Arial" w:cs="Arial"/>
          <w:sz w:val="22"/>
          <w:szCs w:val="22"/>
        </w:rPr>
        <w:tab/>
      </w:r>
      <w:r w:rsidR="00477C6D">
        <w:rPr>
          <w:rFonts w:ascii="Arial" w:hAnsi="Arial" w:cs="Arial"/>
          <w:sz w:val="22"/>
          <w:szCs w:val="22"/>
        </w:rPr>
        <w:t xml:space="preserve"> </w:t>
      </w:r>
      <w:r w:rsidR="00C41D27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sz w:val="22"/>
          <w:szCs w:val="22"/>
        </w:rPr>
        <w:t>45</w:t>
      </w:r>
      <w:proofErr w:type="gramEnd"/>
      <w:r w:rsidR="005137A3">
        <w:rPr>
          <w:rFonts w:ascii="Arial" w:hAnsi="Arial" w:cs="Arial"/>
          <w:sz w:val="22"/>
          <w:szCs w:val="22"/>
        </w:rPr>
        <w:t xml:space="preserve">      </w:t>
      </w:r>
      <w:r w:rsidR="004F71F6">
        <w:rPr>
          <w:rFonts w:ascii="Arial" w:hAnsi="Arial" w:cs="Arial"/>
          <w:sz w:val="22"/>
          <w:szCs w:val="22"/>
        </w:rPr>
        <w:t>1</w:t>
      </w:r>
      <w:r w:rsidR="005137A3">
        <w:rPr>
          <w:rFonts w:ascii="Arial" w:hAnsi="Arial" w:cs="Arial"/>
          <w:sz w:val="22"/>
          <w:szCs w:val="22"/>
        </w:rPr>
        <w:t>8</w:t>
      </w:r>
      <w:r w:rsidR="002805D4">
        <w:rPr>
          <w:rFonts w:ascii="Arial" w:hAnsi="Arial" w:cs="Arial"/>
          <w:sz w:val="22"/>
          <w:szCs w:val="22"/>
        </w:rPr>
        <w:t>9</w:t>
      </w:r>
    </w:p>
    <w:p w14:paraId="65468BB1" w14:textId="4493321B" w:rsidR="00DE0B23" w:rsidRPr="00F277FE" w:rsidRDefault="00DE0B23" w:rsidP="004523B6">
      <w:pPr>
        <w:ind w:firstLine="720"/>
        <w:rPr>
          <w:rFonts w:ascii="Arial" w:hAnsi="Arial" w:cs="Arial"/>
          <w:sz w:val="22"/>
          <w:szCs w:val="22"/>
        </w:rPr>
      </w:pPr>
      <w:r w:rsidRPr="00F277FE">
        <w:rPr>
          <w:rFonts w:ascii="Arial" w:hAnsi="Arial" w:cs="Arial"/>
          <w:sz w:val="22"/>
          <w:szCs w:val="22"/>
        </w:rPr>
        <w:t>Jackson</w:t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  <w:t xml:space="preserve"> </w:t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="00482EDB">
        <w:rPr>
          <w:rFonts w:ascii="Arial" w:hAnsi="Arial" w:cs="Arial"/>
          <w:sz w:val="22"/>
          <w:szCs w:val="22"/>
        </w:rPr>
        <w:tab/>
      </w:r>
      <w:r w:rsidR="00273E9C">
        <w:rPr>
          <w:rFonts w:ascii="Arial" w:hAnsi="Arial" w:cs="Arial"/>
          <w:sz w:val="22"/>
          <w:szCs w:val="22"/>
        </w:rPr>
        <w:t xml:space="preserve"> </w:t>
      </w:r>
      <w:r w:rsidR="008C566D">
        <w:rPr>
          <w:rFonts w:ascii="Arial" w:hAnsi="Arial" w:cs="Arial"/>
          <w:sz w:val="22"/>
          <w:szCs w:val="22"/>
        </w:rPr>
        <w:t xml:space="preserve">  </w:t>
      </w:r>
      <w:r w:rsidR="00193084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sz w:val="22"/>
          <w:szCs w:val="22"/>
        </w:rPr>
        <w:t>1</w:t>
      </w:r>
      <w:r w:rsidR="00E731F4">
        <w:rPr>
          <w:rFonts w:ascii="Arial" w:hAnsi="Arial" w:cs="Arial"/>
          <w:sz w:val="22"/>
          <w:szCs w:val="22"/>
        </w:rPr>
        <w:tab/>
        <w:t xml:space="preserve"> </w:t>
      </w:r>
      <w:r w:rsidR="00D06D64">
        <w:rPr>
          <w:rFonts w:ascii="Arial" w:hAnsi="Arial" w:cs="Arial"/>
          <w:sz w:val="22"/>
          <w:szCs w:val="22"/>
        </w:rPr>
        <w:t xml:space="preserve"> </w:t>
      </w:r>
      <w:r w:rsidR="00193084">
        <w:rPr>
          <w:rFonts w:ascii="Arial" w:hAnsi="Arial" w:cs="Arial"/>
          <w:sz w:val="22"/>
          <w:szCs w:val="22"/>
        </w:rPr>
        <w:t xml:space="preserve"> </w:t>
      </w:r>
      <w:r w:rsidR="00DA1DF9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sz w:val="22"/>
          <w:szCs w:val="22"/>
        </w:rPr>
        <w:t>0</w:t>
      </w:r>
      <w:r w:rsidR="00567F08">
        <w:rPr>
          <w:rFonts w:ascii="Arial" w:hAnsi="Arial" w:cs="Arial"/>
          <w:sz w:val="22"/>
          <w:szCs w:val="22"/>
        </w:rPr>
        <w:t xml:space="preserve"> </w:t>
      </w:r>
      <w:r w:rsidR="00193084">
        <w:rPr>
          <w:rFonts w:ascii="Arial" w:hAnsi="Arial" w:cs="Arial"/>
          <w:sz w:val="22"/>
          <w:szCs w:val="22"/>
        </w:rPr>
        <w:t xml:space="preserve">       </w:t>
      </w:r>
      <w:r w:rsidR="002805D4">
        <w:rPr>
          <w:rFonts w:ascii="Arial" w:hAnsi="Arial" w:cs="Arial"/>
          <w:sz w:val="22"/>
          <w:szCs w:val="22"/>
        </w:rPr>
        <w:t xml:space="preserve">  1</w:t>
      </w:r>
    </w:p>
    <w:p w14:paraId="5E69F3BE" w14:textId="20A0B05E" w:rsidR="00E731F4" w:rsidRDefault="00DE0B23" w:rsidP="004523B6">
      <w:pPr>
        <w:ind w:firstLine="720"/>
        <w:rPr>
          <w:rFonts w:ascii="Arial" w:hAnsi="Arial" w:cs="Arial"/>
          <w:sz w:val="22"/>
          <w:szCs w:val="22"/>
        </w:rPr>
      </w:pPr>
      <w:r w:rsidRPr="00F277FE">
        <w:rPr>
          <w:rFonts w:ascii="Arial" w:hAnsi="Arial" w:cs="Arial"/>
          <w:sz w:val="22"/>
          <w:szCs w:val="22"/>
        </w:rPr>
        <w:t>Washington</w:t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  <w:t xml:space="preserve"> </w:t>
      </w:r>
      <w:r w:rsidRPr="00F277FE">
        <w:rPr>
          <w:rFonts w:ascii="Arial" w:hAnsi="Arial" w:cs="Arial"/>
          <w:sz w:val="22"/>
          <w:szCs w:val="22"/>
        </w:rPr>
        <w:tab/>
      </w:r>
      <w:r w:rsidRPr="00F277FE">
        <w:rPr>
          <w:rFonts w:ascii="Arial" w:hAnsi="Arial" w:cs="Arial"/>
          <w:sz w:val="22"/>
          <w:szCs w:val="22"/>
        </w:rPr>
        <w:tab/>
      </w:r>
      <w:r w:rsidR="00482EDB">
        <w:rPr>
          <w:rFonts w:ascii="Arial" w:hAnsi="Arial" w:cs="Arial"/>
          <w:sz w:val="22"/>
          <w:szCs w:val="22"/>
        </w:rPr>
        <w:tab/>
      </w:r>
      <w:r w:rsidR="00DC087D">
        <w:rPr>
          <w:rFonts w:ascii="Arial" w:hAnsi="Arial" w:cs="Arial"/>
          <w:sz w:val="22"/>
          <w:szCs w:val="22"/>
        </w:rPr>
        <w:t xml:space="preserve">  </w:t>
      </w:r>
      <w:r w:rsidR="00B6726D">
        <w:rPr>
          <w:rFonts w:ascii="Arial" w:hAnsi="Arial" w:cs="Arial"/>
          <w:sz w:val="22"/>
          <w:szCs w:val="22"/>
        </w:rPr>
        <w:t xml:space="preserve">  </w:t>
      </w:r>
      <w:r w:rsidR="002805D4">
        <w:rPr>
          <w:rFonts w:ascii="Arial" w:hAnsi="Arial" w:cs="Arial"/>
          <w:sz w:val="22"/>
          <w:szCs w:val="22"/>
        </w:rPr>
        <w:t>3</w:t>
      </w:r>
      <w:r w:rsidR="00975FF0">
        <w:rPr>
          <w:rFonts w:ascii="Arial" w:hAnsi="Arial" w:cs="Arial"/>
          <w:sz w:val="22"/>
          <w:szCs w:val="22"/>
        </w:rPr>
        <w:t xml:space="preserve">    </w:t>
      </w:r>
      <w:r w:rsidR="00320F43">
        <w:rPr>
          <w:rFonts w:ascii="Arial" w:hAnsi="Arial" w:cs="Arial"/>
          <w:sz w:val="22"/>
          <w:szCs w:val="22"/>
        </w:rPr>
        <w:t xml:space="preserve">  </w:t>
      </w:r>
      <w:r w:rsidR="00F265A3">
        <w:rPr>
          <w:rFonts w:ascii="Arial" w:hAnsi="Arial" w:cs="Arial"/>
          <w:sz w:val="22"/>
          <w:szCs w:val="22"/>
        </w:rPr>
        <w:t xml:space="preserve"> </w:t>
      </w:r>
      <w:r w:rsidR="00A84651">
        <w:rPr>
          <w:rFonts w:ascii="Arial" w:hAnsi="Arial" w:cs="Arial"/>
          <w:sz w:val="22"/>
          <w:szCs w:val="22"/>
        </w:rPr>
        <w:t xml:space="preserve"> </w:t>
      </w:r>
      <w:r w:rsidR="002805D4">
        <w:rPr>
          <w:rFonts w:ascii="Arial" w:hAnsi="Arial" w:cs="Arial"/>
          <w:sz w:val="22"/>
          <w:szCs w:val="22"/>
        </w:rPr>
        <w:t xml:space="preserve">  5</w:t>
      </w:r>
      <w:r w:rsidR="00DE6B37">
        <w:rPr>
          <w:rFonts w:ascii="Arial" w:hAnsi="Arial" w:cs="Arial"/>
          <w:sz w:val="22"/>
          <w:szCs w:val="22"/>
        </w:rPr>
        <w:tab/>
      </w:r>
      <w:r w:rsidR="00744369">
        <w:rPr>
          <w:rFonts w:ascii="Arial" w:hAnsi="Arial" w:cs="Arial"/>
          <w:sz w:val="22"/>
          <w:szCs w:val="22"/>
        </w:rPr>
        <w:t xml:space="preserve">  </w:t>
      </w:r>
      <w:r w:rsidR="002805D4">
        <w:rPr>
          <w:rFonts w:ascii="Arial" w:hAnsi="Arial" w:cs="Arial"/>
          <w:sz w:val="22"/>
          <w:szCs w:val="22"/>
        </w:rPr>
        <w:t xml:space="preserve">  8</w:t>
      </w:r>
    </w:p>
    <w:p w14:paraId="21B8B630" w14:textId="5ECFD350" w:rsidR="00DE0B23" w:rsidRPr="00E731F4" w:rsidRDefault="00DE0B23" w:rsidP="004523B6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E731F4">
        <w:rPr>
          <w:rFonts w:ascii="Arial" w:hAnsi="Arial" w:cs="Arial"/>
          <w:sz w:val="22"/>
          <w:szCs w:val="22"/>
          <w:u w:val="single"/>
        </w:rPr>
        <w:t>Other</w:t>
      </w:r>
      <w:r w:rsidRPr="00E731F4">
        <w:rPr>
          <w:rFonts w:ascii="Arial" w:hAnsi="Arial" w:cs="Arial"/>
          <w:sz w:val="22"/>
          <w:szCs w:val="22"/>
          <w:u w:val="single"/>
        </w:rPr>
        <w:tab/>
      </w:r>
      <w:r w:rsidRPr="00E731F4">
        <w:rPr>
          <w:rFonts w:ascii="Arial" w:hAnsi="Arial" w:cs="Arial"/>
          <w:sz w:val="22"/>
          <w:szCs w:val="22"/>
          <w:u w:val="single"/>
        </w:rPr>
        <w:tab/>
      </w:r>
      <w:r w:rsidRPr="00E731F4">
        <w:rPr>
          <w:rFonts w:ascii="Arial" w:hAnsi="Arial" w:cs="Arial"/>
          <w:sz w:val="22"/>
          <w:szCs w:val="22"/>
          <w:u w:val="single"/>
        </w:rPr>
        <w:tab/>
      </w:r>
      <w:r w:rsidRPr="00E731F4">
        <w:rPr>
          <w:rFonts w:ascii="Arial" w:hAnsi="Arial" w:cs="Arial"/>
          <w:sz w:val="22"/>
          <w:szCs w:val="22"/>
          <w:u w:val="single"/>
        </w:rPr>
        <w:tab/>
        <w:t xml:space="preserve"> </w:t>
      </w:r>
      <w:r w:rsidRPr="00E731F4">
        <w:rPr>
          <w:rFonts w:ascii="Arial" w:hAnsi="Arial" w:cs="Arial"/>
          <w:sz w:val="22"/>
          <w:szCs w:val="22"/>
          <w:u w:val="single"/>
        </w:rPr>
        <w:tab/>
      </w:r>
      <w:r w:rsidRPr="00E731F4">
        <w:rPr>
          <w:rFonts w:ascii="Arial" w:hAnsi="Arial" w:cs="Arial"/>
          <w:sz w:val="22"/>
          <w:szCs w:val="22"/>
          <w:u w:val="single"/>
        </w:rPr>
        <w:tab/>
      </w:r>
      <w:r w:rsidR="00482EDB">
        <w:rPr>
          <w:rFonts w:ascii="Arial" w:hAnsi="Arial" w:cs="Arial"/>
          <w:sz w:val="22"/>
          <w:szCs w:val="22"/>
          <w:u w:val="single"/>
        </w:rPr>
        <w:tab/>
      </w:r>
      <w:r w:rsidRPr="00E731F4">
        <w:rPr>
          <w:rFonts w:ascii="Arial" w:hAnsi="Arial" w:cs="Arial"/>
          <w:sz w:val="22"/>
          <w:szCs w:val="22"/>
          <w:u w:val="single"/>
        </w:rPr>
        <w:t xml:space="preserve">  </w:t>
      </w:r>
      <w:r w:rsidR="00150F51">
        <w:rPr>
          <w:rFonts w:ascii="Arial" w:hAnsi="Arial" w:cs="Arial"/>
          <w:sz w:val="22"/>
          <w:szCs w:val="22"/>
          <w:u w:val="single"/>
        </w:rPr>
        <w:t xml:space="preserve"> </w:t>
      </w:r>
      <w:r w:rsidR="00F8000A">
        <w:rPr>
          <w:rFonts w:ascii="Arial" w:hAnsi="Arial" w:cs="Arial"/>
          <w:sz w:val="22"/>
          <w:szCs w:val="22"/>
          <w:u w:val="single"/>
        </w:rPr>
        <w:t xml:space="preserve"> </w:t>
      </w:r>
      <w:r w:rsidR="00B6726D">
        <w:rPr>
          <w:rFonts w:ascii="Arial" w:hAnsi="Arial" w:cs="Arial"/>
          <w:sz w:val="22"/>
          <w:szCs w:val="22"/>
          <w:u w:val="single"/>
        </w:rPr>
        <w:t>1</w:t>
      </w:r>
      <w:r w:rsidRPr="00E731F4">
        <w:rPr>
          <w:rFonts w:ascii="Arial" w:hAnsi="Arial" w:cs="Arial"/>
          <w:sz w:val="22"/>
          <w:szCs w:val="22"/>
          <w:u w:val="single"/>
        </w:rPr>
        <w:tab/>
        <w:t xml:space="preserve">  </w:t>
      </w:r>
      <w:r w:rsidR="00847DE3">
        <w:rPr>
          <w:rFonts w:ascii="Arial" w:hAnsi="Arial" w:cs="Arial"/>
          <w:sz w:val="22"/>
          <w:szCs w:val="22"/>
          <w:u w:val="single"/>
        </w:rPr>
        <w:t xml:space="preserve"> </w:t>
      </w:r>
      <w:r w:rsidR="00A4558E">
        <w:rPr>
          <w:rFonts w:ascii="Arial" w:hAnsi="Arial" w:cs="Arial"/>
          <w:sz w:val="22"/>
          <w:szCs w:val="22"/>
          <w:u w:val="single"/>
        </w:rPr>
        <w:t xml:space="preserve"> </w:t>
      </w:r>
      <w:r w:rsidR="002805D4">
        <w:rPr>
          <w:rFonts w:ascii="Arial" w:hAnsi="Arial" w:cs="Arial"/>
          <w:sz w:val="22"/>
          <w:szCs w:val="22"/>
          <w:u w:val="single"/>
        </w:rPr>
        <w:t>1</w:t>
      </w:r>
      <w:r w:rsidR="008E2F9A">
        <w:rPr>
          <w:rFonts w:ascii="Arial" w:hAnsi="Arial" w:cs="Arial"/>
          <w:sz w:val="22"/>
          <w:szCs w:val="22"/>
          <w:u w:val="single"/>
        </w:rPr>
        <w:tab/>
        <w:t xml:space="preserve">  </w:t>
      </w:r>
      <w:r w:rsidR="007C1CB1">
        <w:rPr>
          <w:rFonts w:ascii="Arial" w:hAnsi="Arial" w:cs="Arial"/>
          <w:sz w:val="22"/>
          <w:szCs w:val="22"/>
          <w:u w:val="single"/>
        </w:rPr>
        <w:t xml:space="preserve">  </w:t>
      </w:r>
      <w:r w:rsidR="002805D4">
        <w:rPr>
          <w:rFonts w:ascii="Arial" w:hAnsi="Arial" w:cs="Arial"/>
          <w:sz w:val="22"/>
          <w:szCs w:val="22"/>
          <w:u w:val="single"/>
        </w:rPr>
        <w:t>2</w:t>
      </w:r>
    </w:p>
    <w:p w14:paraId="46321412" w14:textId="5B673A30" w:rsidR="00E731F4" w:rsidRDefault="00E731F4" w:rsidP="004523B6">
      <w:pPr>
        <w:ind w:firstLine="720"/>
        <w:rPr>
          <w:rFonts w:ascii="Arial" w:hAnsi="Arial" w:cs="Arial"/>
          <w:b/>
          <w:sz w:val="22"/>
          <w:szCs w:val="22"/>
        </w:rPr>
      </w:pPr>
      <w:r w:rsidRPr="00E731F4">
        <w:rPr>
          <w:rFonts w:ascii="Arial" w:hAnsi="Arial" w:cs="Arial"/>
          <w:b/>
          <w:sz w:val="22"/>
          <w:szCs w:val="22"/>
        </w:rPr>
        <w:t>Total</w:t>
      </w:r>
      <w:r w:rsidRPr="00E731F4">
        <w:rPr>
          <w:rFonts w:ascii="Arial" w:hAnsi="Arial" w:cs="Arial"/>
          <w:b/>
          <w:sz w:val="22"/>
          <w:szCs w:val="22"/>
        </w:rPr>
        <w:tab/>
      </w:r>
      <w:r w:rsidRPr="00E731F4">
        <w:rPr>
          <w:rFonts w:ascii="Arial" w:hAnsi="Arial" w:cs="Arial"/>
          <w:b/>
          <w:sz w:val="22"/>
          <w:szCs w:val="22"/>
        </w:rPr>
        <w:tab/>
      </w:r>
      <w:r w:rsidRPr="00E731F4">
        <w:rPr>
          <w:rFonts w:ascii="Arial" w:hAnsi="Arial" w:cs="Arial"/>
          <w:b/>
          <w:sz w:val="22"/>
          <w:szCs w:val="22"/>
        </w:rPr>
        <w:tab/>
      </w:r>
      <w:r w:rsidRPr="00E731F4">
        <w:rPr>
          <w:rFonts w:ascii="Arial" w:hAnsi="Arial" w:cs="Arial"/>
          <w:b/>
          <w:sz w:val="22"/>
          <w:szCs w:val="22"/>
        </w:rPr>
        <w:tab/>
      </w:r>
      <w:r w:rsidRPr="00E731F4">
        <w:rPr>
          <w:rFonts w:ascii="Arial" w:hAnsi="Arial" w:cs="Arial"/>
          <w:b/>
          <w:sz w:val="22"/>
          <w:szCs w:val="22"/>
        </w:rPr>
        <w:tab/>
      </w:r>
      <w:r w:rsidRPr="00E731F4">
        <w:rPr>
          <w:rFonts w:ascii="Arial" w:hAnsi="Arial" w:cs="Arial"/>
          <w:b/>
          <w:sz w:val="22"/>
          <w:szCs w:val="22"/>
        </w:rPr>
        <w:tab/>
      </w:r>
      <w:r w:rsidR="00482EDB">
        <w:rPr>
          <w:rFonts w:ascii="Arial" w:hAnsi="Arial" w:cs="Arial"/>
          <w:b/>
          <w:sz w:val="22"/>
          <w:szCs w:val="22"/>
        </w:rPr>
        <w:tab/>
      </w:r>
      <w:r w:rsidR="00104498">
        <w:rPr>
          <w:rFonts w:ascii="Arial" w:hAnsi="Arial" w:cs="Arial"/>
          <w:b/>
          <w:sz w:val="22"/>
          <w:szCs w:val="22"/>
        </w:rPr>
        <w:t xml:space="preserve"> 1</w:t>
      </w:r>
      <w:r w:rsidR="002805D4">
        <w:rPr>
          <w:rFonts w:ascii="Arial" w:hAnsi="Arial" w:cs="Arial"/>
          <w:b/>
          <w:sz w:val="22"/>
          <w:szCs w:val="22"/>
        </w:rPr>
        <w:t>4</w:t>
      </w:r>
      <w:r w:rsidR="005137A3">
        <w:rPr>
          <w:rFonts w:ascii="Arial" w:hAnsi="Arial" w:cs="Arial"/>
          <w:b/>
          <w:sz w:val="22"/>
          <w:szCs w:val="22"/>
        </w:rPr>
        <w:t>9</w:t>
      </w:r>
      <w:proofErr w:type="gramStart"/>
      <w:r w:rsidRPr="00E731F4">
        <w:rPr>
          <w:rFonts w:ascii="Arial" w:hAnsi="Arial" w:cs="Arial"/>
          <w:b/>
          <w:sz w:val="22"/>
          <w:szCs w:val="22"/>
        </w:rPr>
        <w:tab/>
      </w:r>
      <w:r w:rsidR="007C1CB1">
        <w:rPr>
          <w:rFonts w:ascii="Arial" w:hAnsi="Arial" w:cs="Arial"/>
          <w:b/>
          <w:sz w:val="22"/>
          <w:szCs w:val="22"/>
        </w:rPr>
        <w:t xml:space="preserve"> </w:t>
      </w:r>
      <w:r w:rsidR="00784DD9">
        <w:rPr>
          <w:rFonts w:ascii="Arial" w:hAnsi="Arial" w:cs="Arial"/>
          <w:b/>
          <w:sz w:val="22"/>
          <w:szCs w:val="22"/>
        </w:rPr>
        <w:t xml:space="preserve"> </w:t>
      </w:r>
      <w:r w:rsidR="002805D4">
        <w:rPr>
          <w:rFonts w:ascii="Arial" w:hAnsi="Arial" w:cs="Arial"/>
          <w:b/>
          <w:sz w:val="22"/>
          <w:szCs w:val="22"/>
        </w:rPr>
        <w:t>51</w:t>
      </w:r>
      <w:proofErr w:type="gramEnd"/>
      <w:r w:rsidR="006922CF">
        <w:rPr>
          <w:rFonts w:ascii="Arial" w:hAnsi="Arial" w:cs="Arial"/>
          <w:b/>
          <w:sz w:val="22"/>
          <w:szCs w:val="22"/>
        </w:rPr>
        <w:tab/>
      </w:r>
      <w:r w:rsidR="005137A3">
        <w:rPr>
          <w:rFonts w:ascii="Arial" w:hAnsi="Arial" w:cs="Arial"/>
          <w:b/>
          <w:sz w:val="22"/>
          <w:szCs w:val="22"/>
        </w:rPr>
        <w:t>20</w:t>
      </w:r>
      <w:r w:rsidR="002805D4">
        <w:rPr>
          <w:rFonts w:ascii="Arial" w:hAnsi="Arial" w:cs="Arial"/>
          <w:b/>
          <w:sz w:val="22"/>
          <w:szCs w:val="22"/>
        </w:rPr>
        <w:t>0</w:t>
      </w:r>
    </w:p>
    <w:p w14:paraId="0A38DF11" w14:textId="5E579F81" w:rsidR="00EC1C28" w:rsidRDefault="00EC1C28" w:rsidP="00FC4D1F">
      <w:pPr>
        <w:rPr>
          <w:rFonts w:ascii="Arial" w:hAnsi="Arial" w:cs="Arial"/>
          <w:b/>
          <w:sz w:val="22"/>
          <w:szCs w:val="22"/>
        </w:rPr>
      </w:pPr>
    </w:p>
    <w:p w14:paraId="42D25190" w14:textId="0C4BE5EE" w:rsidR="003B4637" w:rsidRDefault="004523B6" w:rsidP="001D1A0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AJOR INCIDENTS</w:t>
      </w:r>
    </w:p>
    <w:p w14:paraId="198FD89B" w14:textId="0555CA85" w:rsidR="00AF63BA" w:rsidRDefault="00D6344E" w:rsidP="002D2526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inline distT="0" distB="0" distL="0" distR="0" wp14:anchorId="4746F2B5" wp14:editId="262E18CD">
            <wp:extent cx="5000625" cy="2914650"/>
            <wp:effectExtent l="0" t="0" r="9525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9091E19-257E-4B64-B2EB-0BA31485FC4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E757D3D" w14:textId="5AC10066" w:rsidR="00EC1C28" w:rsidRDefault="00EC1C28" w:rsidP="00EC369E">
      <w:pPr>
        <w:jc w:val="center"/>
        <w:rPr>
          <w:rFonts w:ascii="Arial" w:hAnsi="Arial" w:cs="Arial"/>
          <w:b/>
          <w:sz w:val="22"/>
          <w:szCs w:val="22"/>
        </w:rPr>
      </w:pPr>
    </w:p>
    <w:p w14:paraId="3C525937" w14:textId="4B26D190" w:rsidR="00D00441" w:rsidRDefault="00D00441" w:rsidP="00AC682D">
      <w:pPr>
        <w:jc w:val="center"/>
        <w:rPr>
          <w:rFonts w:ascii="Arial" w:hAnsi="Arial" w:cs="Arial"/>
          <w:b/>
          <w:sz w:val="22"/>
          <w:szCs w:val="22"/>
        </w:rPr>
      </w:pPr>
    </w:p>
    <w:p w14:paraId="3E355478" w14:textId="77777777" w:rsidR="00D00441" w:rsidRDefault="00D00441" w:rsidP="004523B6">
      <w:pPr>
        <w:rPr>
          <w:rFonts w:ascii="Arial" w:hAnsi="Arial" w:cs="Arial"/>
          <w:b/>
          <w:sz w:val="22"/>
          <w:szCs w:val="22"/>
        </w:rPr>
      </w:pPr>
    </w:p>
    <w:p w14:paraId="1EF64FFF" w14:textId="5D9205C9" w:rsidR="00934A56" w:rsidRDefault="00C37D8C" w:rsidP="0028747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VERAGE RESPONSE TIME</w:t>
      </w:r>
    </w:p>
    <w:p w14:paraId="6A67994A" w14:textId="77777777" w:rsidR="00934A56" w:rsidRPr="00934A56" w:rsidRDefault="00934A56" w:rsidP="00287472">
      <w:pPr>
        <w:rPr>
          <w:rFonts w:ascii="Arial" w:hAnsi="Arial" w:cs="Arial"/>
          <w:b/>
          <w:sz w:val="22"/>
          <w:szCs w:val="22"/>
        </w:rPr>
      </w:pPr>
    </w:p>
    <w:p w14:paraId="237099CE" w14:textId="77777777" w:rsidR="00AF63BA" w:rsidRPr="00934A56" w:rsidRDefault="00934A56" w:rsidP="00934A5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39EFCD2" wp14:editId="3C406F92">
            <wp:extent cx="4514850" cy="15240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1C93939" w14:textId="77777777" w:rsidR="00AB2416" w:rsidRDefault="00AB2416" w:rsidP="00D00441">
      <w:pPr>
        <w:jc w:val="center"/>
        <w:rPr>
          <w:rFonts w:ascii="Arial" w:hAnsi="Arial" w:cs="Arial"/>
          <w:sz w:val="28"/>
          <w:szCs w:val="28"/>
        </w:rPr>
      </w:pPr>
    </w:p>
    <w:p w14:paraId="0FA4FAD4" w14:textId="2D882770" w:rsidR="00AB2416" w:rsidRPr="00D6344E" w:rsidRDefault="00AB2416" w:rsidP="00D0044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6344E">
        <w:rPr>
          <w:rFonts w:ascii="Arial" w:hAnsi="Arial" w:cs="Arial"/>
          <w:b/>
          <w:bCs/>
          <w:sz w:val="28"/>
          <w:szCs w:val="28"/>
        </w:rPr>
        <w:t>Activity Report</w:t>
      </w:r>
    </w:p>
    <w:p w14:paraId="4737568E" w14:textId="66C50203" w:rsidR="00D00441" w:rsidRPr="00D6344E" w:rsidRDefault="002805D4" w:rsidP="00D0044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ay</w:t>
      </w:r>
      <w:r w:rsidR="00FF4AA9">
        <w:rPr>
          <w:rFonts w:ascii="Arial" w:hAnsi="Arial" w:cs="Arial"/>
          <w:b/>
          <w:bCs/>
          <w:sz w:val="28"/>
          <w:szCs w:val="28"/>
        </w:rPr>
        <w:t xml:space="preserve"> 2023</w:t>
      </w:r>
    </w:p>
    <w:p w14:paraId="7687A833" w14:textId="77777777" w:rsidR="00D00441" w:rsidRDefault="00D00441" w:rsidP="004523B6">
      <w:pPr>
        <w:rPr>
          <w:rFonts w:ascii="Arial" w:hAnsi="Arial" w:cs="Arial"/>
          <w:b/>
          <w:sz w:val="22"/>
          <w:szCs w:val="22"/>
        </w:rPr>
      </w:pPr>
    </w:p>
    <w:p w14:paraId="4D4C90B5" w14:textId="77777777" w:rsidR="009E142A" w:rsidRDefault="00E55A07" w:rsidP="004523B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VERLAPPING CALLS (two or mor</w:t>
      </w:r>
      <w:r w:rsidR="006B5224">
        <w:rPr>
          <w:rFonts w:ascii="Arial" w:hAnsi="Arial" w:cs="Arial"/>
          <w:b/>
          <w:sz w:val="22"/>
          <w:szCs w:val="22"/>
        </w:rPr>
        <w:t xml:space="preserve">e units responding to </w:t>
      </w:r>
      <w:r>
        <w:rPr>
          <w:rFonts w:ascii="Arial" w:hAnsi="Arial" w:cs="Arial"/>
          <w:b/>
          <w:sz w:val="22"/>
          <w:szCs w:val="22"/>
        </w:rPr>
        <w:t>incidents)</w:t>
      </w:r>
    </w:p>
    <w:tbl>
      <w:tblPr>
        <w:tblpPr w:leftFromText="180" w:rightFromText="180" w:vertAnchor="text" w:horzAnchor="margin" w:tblpXSpec="center" w:tblpY="143"/>
        <w:tblW w:w="5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1527"/>
        <w:gridCol w:w="1467"/>
        <w:gridCol w:w="1056"/>
      </w:tblGrid>
      <w:tr w:rsidR="00DD37ED" w:rsidRPr="00B53536" w14:paraId="5F864AA2" w14:textId="77777777" w:rsidTr="00D6344E">
        <w:trPr>
          <w:trHeight w:val="216"/>
        </w:trPr>
        <w:tc>
          <w:tcPr>
            <w:tcW w:w="1435" w:type="dxa"/>
            <w:shd w:val="clear" w:color="auto" w:fill="5B9BD5"/>
            <w:noWrap/>
            <w:vAlign w:val="bottom"/>
            <w:hideMark/>
          </w:tcPr>
          <w:p w14:paraId="0D58440D" w14:textId="77777777" w:rsidR="00DD37ED" w:rsidRPr="00B53536" w:rsidRDefault="00DD37ED" w:rsidP="004523B6">
            <w:pPr>
              <w:rPr>
                <w:sz w:val="18"/>
                <w:szCs w:val="18"/>
              </w:rPr>
            </w:pPr>
            <w:r w:rsidRPr="00B5353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ONTH</w:t>
            </w:r>
          </w:p>
        </w:tc>
        <w:tc>
          <w:tcPr>
            <w:tcW w:w="1527" w:type="dxa"/>
            <w:shd w:val="clear" w:color="auto" w:fill="5B9BD5"/>
            <w:vAlign w:val="center"/>
            <w:hideMark/>
          </w:tcPr>
          <w:p w14:paraId="0E376777" w14:textId="77777777" w:rsidR="00DD37ED" w:rsidRPr="00B53536" w:rsidRDefault="00DD37ED" w:rsidP="0062774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5353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VERLAPPING</w:t>
            </w:r>
          </w:p>
        </w:tc>
        <w:tc>
          <w:tcPr>
            <w:tcW w:w="1467" w:type="dxa"/>
            <w:shd w:val="clear" w:color="auto" w:fill="5B9BD5"/>
            <w:vAlign w:val="center"/>
            <w:hideMark/>
          </w:tcPr>
          <w:p w14:paraId="7E88F14E" w14:textId="77777777" w:rsidR="00DD37ED" w:rsidRPr="00B53536" w:rsidRDefault="00DD37ED" w:rsidP="0062774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5353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ERCENTAGE</w:t>
            </w:r>
          </w:p>
        </w:tc>
        <w:tc>
          <w:tcPr>
            <w:tcW w:w="1056" w:type="dxa"/>
            <w:shd w:val="clear" w:color="auto" w:fill="5B9BD5"/>
            <w:vAlign w:val="center"/>
            <w:hideMark/>
          </w:tcPr>
          <w:p w14:paraId="669E3C90" w14:textId="77777777" w:rsidR="00DD37ED" w:rsidRPr="00B53536" w:rsidRDefault="00DD37ED" w:rsidP="0062774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5353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F23290" w:rsidRPr="00B53536" w14:paraId="04B7EE88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3DEA1F63" w14:textId="6D134FCE" w:rsidR="00F23290" w:rsidRPr="00B6726D" w:rsidRDefault="00083E5E" w:rsidP="00D6344E">
            <w:pPr>
              <w:rPr>
                <w:rFonts w:ascii="Arial" w:hAnsi="Arial" w:cs="Arial"/>
                <w:sz w:val="20"/>
                <w:szCs w:val="20"/>
              </w:rPr>
            </w:pPr>
            <w:r w:rsidRPr="00B6726D">
              <w:rPr>
                <w:rFonts w:ascii="Arial" w:hAnsi="Arial" w:cs="Arial"/>
                <w:sz w:val="20"/>
                <w:szCs w:val="20"/>
              </w:rPr>
              <w:t>J</w:t>
            </w:r>
            <w:r w:rsidR="004523B6" w:rsidRPr="00B6726D">
              <w:rPr>
                <w:rFonts w:ascii="Arial" w:hAnsi="Arial" w:cs="Arial"/>
                <w:sz w:val="20"/>
                <w:szCs w:val="20"/>
              </w:rPr>
              <w:t>an</w:t>
            </w:r>
            <w:r w:rsidR="00D6344E" w:rsidRPr="00B6726D">
              <w:rPr>
                <w:rFonts w:ascii="Arial" w:hAnsi="Arial" w:cs="Arial"/>
                <w:sz w:val="20"/>
                <w:szCs w:val="20"/>
              </w:rPr>
              <w:t>uary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59C30071" w14:textId="3C967DC7" w:rsidR="00F23290" w:rsidRPr="00B6726D" w:rsidRDefault="00FF4AA9" w:rsidP="004523B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726D">
              <w:rPr>
                <w:rFonts w:ascii="Arial" w:hAnsi="Arial" w:cs="Arial"/>
                <w:sz w:val="20"/>
                <w:szCs w:val="20"/>
              </w:rPr>
              <w:t>56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28F4C2F9" w14:textId="07DB7F36" w:rsidR="00F23290" w:rsidRPr="00B6726D" w:rsidRDefault="00FF4AA9" w:rsidP="004523B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726D">
              <w:rPr>
                <w:rFonts w:ascii="Arial" w:hAnsi="Arial" w:cs="Arial"/>
                <w:sz w:val="20"/>
                <w:szCs w:val="20"/>
              </w:rPr>
              <w:t>31.64</w:t>
            </w: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50E88EB7" w14:textId="3F1EDD3A" w:rsidR="00F23290" w:rsidRPr="00B6726D" w:rsidRDefault="00FF4AA9" w:rsidP="004523B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726D">
              <w:rPr>
                <w:rFonts w:ascii="Arial" w:hAnsi="Arial" w:cs="Arial"/>
                <w:sz w:val="20"/>
                <w:szCs w:val="20"/>
              </w:rPr>
              <w:t>177</w:t>
            </w:r>
          </w:p>
        </w:tc>
      </w:tr>
      <w:tr w:rsidR="003B4637" w:rsidRPr="00B53536" w14:paraId="0C2F870F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1F468809" w14:textId="142E8100" w:rsidR="003B4637" w:rsidRPr="00C80C92" w:rsidRDefault="003B4637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80C92">
              <w:rPr>
                <w:rFonts w:ascii="Arial" w:hAnsi="Arial" w:cs="Arial"/>
                <w:bCs/>
                <w:sz w:val="20"/>
                <w:szCs w:val="20"/>
              </w:rPr>
              <w:t>F</w:t>
            </w:r>
            <w:r w:rsidR="004523B6" w:rsidRPr="00C80C92">
              <w:rPr>
                <w:rFonts w:ascii="Arial" w:hAnsi="Arial" w:cs="Arial"/>
                <w:bCs/>
                <w:sz w:val="20"/>
                <w:szCs w:val="20"/>
              </w:rPr>
              <w:t>eb</w:t>
            </w:r>
            <w:r w:rsidR="00D6344E" w:rsidRPr="00C80C92">
              <w:rPr>
                <w:rFonts w:ascii="Arial" w:hAnsi="Arial" w:cs="Arial"/>
                <w:bCs/>
                <w:sz w:val="20"/>
                <w:szCs w:val="20"/>
              </w:rPr>
              <w:t>ruary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6FDD96AF" w14:textId="74D89E18" w:rsidR="003B4637" w:rsidRPr="00C80C92" w:rsidRDefault="00B6726D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80C92">
              <w:rPr>
                <w:rFonts w:ascii="Arial" w:hAnsi="Arial" w:cs="Arial"/>
                <w:bCs/>
                <w:sz w:val="20"/>
                <w:szCs w:val="20"/>
              </w:rPr>
              <w:t>102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22EABA7A" w14:textId="6E931C62" w:rsidR="003B4637" w:rsidRPr="00C80C92" w:rsidRDefault="00B6726D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80C92">
              <w:rPr>
                <w:rFonts w:ascii="Arial" w:hAnsi="Arial" w:cs="Arial"/>
                <w:bCs/>
                <w:sz w:val="20"/>
                <w:szCs w:val="20"/>
              </w:rPr>
              <w:t>48.34</w:t>
            </w: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22009A63" w14:textId="4FD62724" w:rsidR="003B4637" w:rsidRPr="00C80C92" w:rsidRDefault="00B6726D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80C92">
              <w:rPr>
                <w:rFonts w:ascii="Arial" w:hAnsi="Arial" w:cs="Arial"/>
                <w:bCs/>
                <w:sz w:val="20"/>
                <w:szCs w:val="20"/>
              </w:rPr>
              <w:t>211</w:t>
            </w:r>
          </w:p>
        </w:tc>
      </w:tr>
      <w:tr w:rsidR="00307E72" w:rsidRPr="00B53536" w14:paraId="71B0BB1D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165CFBAE" w14:textId="3D65336A" w:rsidR="00307E72" w:rsidRPr="005137A3" w:rsidRDefault="00F53942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137A3"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="004523B6" w:rsidRPr="005137A3">
              <w:rPr>
                <w:rFonts w:ascii="Arial" w:hAnsi="Arial" w:cs="Arial"/>
                <w:bCs/>
                <w:sz w:val="20"/>
                <w:szCs w:val="20"/>
              </w:rPr>
              <w:t>ar</w:t>
            </w:r>
            <w:r w:rsidR="00D6344E" w:rsidRPr="005137A3">
              <w:rPr>
                <w:rFonts w:ascii="Arial" w:hAnsi="Arial" w:cs="Arial"/>
                <w:bCs/>
                <w:sz w:val="20"/>
                <w:szCs w:val="20"/>
              </w:rPr>
              <w:t>ch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083002A7" w14:textId="48EEC9C8" w:rsidR="00307E72" w:rsidRPr="005137A3" w:rsidRDefault="00C80C92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137A3">
              <w:rPr>
                <w:rFonts w:ascii="Arial" w:hAnsi="Arial" w:cs="Arial"/>
                <w:bCs/>
                <w:sz w:val="20"/>
                <w:szCs w:val="20"/>
              </w:rPr>
              <w:t>98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34E27C3D" w14:textId="72A73E72" w:rsidR="00307E72" w:rsidRPr="005137A3" w:rsidRDefault="00C80C92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137A3">
              <w:rPr>
                <w:rFonts w:ascii="Arial" w:hAnsi="Arial" w:cs="Arial"/>
                <w:bCs/>
                <w:sz w:val="20"/>
                <w:szCs w:val="20"/>
              </w:rPr>
              <w:t>56.32</w:t>
            </w: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6FC4F325" w14:textId="75F156D1" w:rsidR="00307E72" w:rsidRPr="005137A3" w:rsidRDefault="00C80C92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137A3">
              <w:rPr>
                <w:rFonts w:ascii="Arial" w:hAnsi="Arial" w:cs="Arial"/>
                <w:bCs/>
                <w:sz w:val="20"/>
                <w:szCs w:val="20"/>
              </w:rPr>
              <w:t>174</w:t>
            </w:r>
          </w:p>
        </w:tc>
      </w:tr>
      <w:tr w:rsidR="00F53942" w:rsidRPr="00B53536" w14:paraId="46653AC8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24073E4C" w14:textId="3293E7BA" w:rsidR="00F53942" w:rsidRPr="002805D4" w:rsidRDefault="00F53942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805D4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="004523B6" w:rsidRPr="002805D4">
              <w:rPr>
                <w:rFonts w:ascii="Arial" w:hAnsi="Arial" w:cs="Arial"/>
                <w:bCs/>
                <w:sz w:val="20"/>
                <w:szCs w:val="20"/>
              </w:rPr>
              <w:t>pr</w:t>
            </w:r>
            <w:r w:rsidR="00D6344E" w:rsidRPr="002805D4">
              <w:rPr>
                <w:rFonts w:ascii="Arial" w:hAnsi="Arial" w:cs="Arial"/>
                <w:bCs/>
                <w:sz w:val="20"/>
                <w:szCs w:val="20"/>
              </w:rPr>
              <w:t>il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44EDBFB4" w14:textId="5E62DAD7" w:rsidR="00F53942" w:rsidRPr="002805D4" w:rsidRDefault="005137A3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805D4">
              <w:rPr>
                <w:rFonts w:ascii="Arial" w:hAnsi="Arial" w:cs="Arial"/>
                <w:bCs/>
                <w:sz w:val="20"/>
                <w:szCs w:val="20"/>
              </w:rPr>
              <w:t>96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6FE02AEA" w14:textId="7B38124E" w:rsidR="00F53942" w:rsidRPr="002805D4" w:rsidRDefault="005137A3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805D4">
              <w:rPr>
                <w:rFonts w:ascii="Arial" w:hAnsi="Arial" w:cs="Arial"/>
                <w:bCs/>
                <w:sz w:val="20"/>
                <w:szCs w:val="20"/>
              </w:rPr>
              <w:t>45.93</w:t>
            </w: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05DB3AA3" w14:textId="0489B273" w:rsidR="00F53942" w:rsidRPr="002805D4" w:rsidRDefault="005137A3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805D4">
              <w:rPr>
                <w:rFonts w:ascii="Arial" w:hAnsi="Arial" w:cs="Arial"/>
                <w:bCs/>
                <w:sz w:val="20"/>
                <w:szCs w:val="20"/>
              </w:rPr>
              <w:t>209</w:t>
            </w:r>
          </w:p>
        </w:tc>
      </w:tr>
      <w:tr w:rsidR="004C2574" w:rsidRPr="00B53536" w14:paraId="4AB818C3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348CF402" w14:textId="77777777" w:rsidR="004C2574" w:rsidRPr="002805D4" w:rsidRDefault="004C2574" w:rsidP="00D6344E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805D4">
              <w:rPr>
                <w:rFonts w:ascii="Arial" w:hAnsi="Arial" w:cs="Arial"/>
                <w:b/>
                <w:color w:val="FF0000"/>
                <w:sz w:val="20"/>
                <w:szCs w:val="20"/>
              </w:rPr>
              <w:t>May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1E79B30A" w14:textId="6C0BFA13" w:rsidR="004C2574" w:rsidRPr="002805D4" w:rsidRDefault="002805D4" w:rsidP="004523B6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64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3DD656F5" w14:textId="782554A0" w:rsidR="004C2574" w:rsidRPr="002805D4" w:rsidRDefault="002805D4" w:rsidP="004523B6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32</w:t>
            </w: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62D2C40D" w14:textId="60BEF61C" w:rsidR="004C2574" w:rsidRPr="002805D4" w:rsidRDefault="002805D4" w:rsidP="004523B6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200</w:t>
            </w:r>
          </w:p>
        </w:tc>
      </w:tr>
      <w:tr w:rsidR="000B0D7B" w:rsidRPr="00B53536" w14:paraId="7504A53F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139ADC37" w14:textId="77777777" w:rsidR="000B0D7B" w:rsidRPr="009E1D7F" w:rsidRDefault="000B0D7B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E1D7F">
              <w:rPr>
                <w:rFonts w:ascii="Arial" w:hAnsi="Arial" w:cs="Arial"/>
                <w:bCs/>
                <w:sz w:val="20"/>
                <w:szCs w:val="20"/>
              </w:rPr>
              <w:t>June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36FEE89F" w14:textId="676A6FBF" w:rsidR="000B0D7B" w:rsidRPr="009E1D7F" w:rsidRDefault="000B0D7B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6C2EEFE7" w14:textId="000553BF" w:rsidR="000B0D7B" w:rsidRPr="009E1D7F" w:rsidRDefault="000B0D7B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5FB67072" w14:textId="19CD9CCE" w:rsidR="000B0D7B" w:rsidRPr="009E1D7F" w:rsidRDefault="000B0D7B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AA7426" w:rsidRPr="00B53536" w14:paraId="7D52A919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4E4447F0" w14:textId="77777777" w:rsidR="00AA7426" w:rsidRPr="005B4DC2" w:rsidRDefault="00AA7426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B4DC2">
              <w:rPr>
                <w:rFonts w:ascii="Arial" w:hAnsi="Arial" w:cs="Arial"/>
                <w:bCs/>
                <w:sz w:val="20"/>
                <w:szCs w:val="20"/>
              </w:rPr>
              <w:t>July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2C88AB50" w14:textId="1C72C1B2" w:rsidR="00AA7426" w:rsidRPr="005B4DC2" w:rsidRDefault="00AA7426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1220EFD6" w14:textId="3A279B04" w:rsidR="00AA7426" w:rsidRPr="005B4DC2" w:rsidRDefault="00AA7426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149D9B11" w14:textId="794DD66A" w:rsidR="00AA7426" w:rsidRPr="005B4DC2" w:rsidRDefault="00AA7426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67008" w:rsidRPr="00B53536" w14:paraId="3862FB87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672E20B0" w14:textId="39FA5BB6" w:rsidR="00C67008" w:rsidRPr="00460971" w:rsidRDefault="00C67008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60971">
              <w:rPr>
                <w:rFonts w:ascii="Arial" w:hAnsi="Arial" w:cs="Arial"/>
                <w:bCs/>
                <w:sz w:val="20"/>
                <w:szCs w:val="20"/>
              </w:rPr>
              <w:t>Aug</w:t>
            </w:r>
            <w:r w:rsidR="00D6344E" w:rsidRPr="00460971">
              <w:rPr>
                <w:rFonts w:ascii="Arial" w:hAnsi="Arial" w:cs="Arial"/>
                <w:bCs/>
                <w:sz w:val="20"/>
                <w:szCs w:val="20"/>
              </w:rPr>
              <w:t>ust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6FA8DC79" w14:textId="19A41D85" w:rsidR="00C67008" w:rsidRPr="00460971" w:rsidRDefault="00C67008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3C1EF44F" w14:textId="602229A2" w:rsidR="00C67008" w:rsidRPr="00460971" w:rsidRDefault="00C67008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0A8F5956" w14:textId="797D89F3" w:rsidR="00C67008" w:rsidRPr="00460971" w:rsidRDefault="00C67008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93084" w:rsidRPr="00B53536" w14:paraId="5167537A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4858483A" w14:textId="09F0B472" w:rsidR="00193084" w:rsidRPr="00057992" w:rsidRDefault="00193084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57992">
              <w:rPr>
                <w:rFonts w:ascii="Arial" w:hAnsi="Arial" w:cs="Arial"/>
                <w:bCs/>
                <w:sz w:val="20"/>
                <w:szCs w:val="20"/>
              </w:rPr>
              <w:t>Sept</w:t>
            </w:r>
            <w:r w:rsidR="00D6344E" w:rsidRPr="00057992">
              <w:rPr>
                <w:rFonts w:ascii="Arial" w:hAnsi="Arial" w:cs="Arial"/>
                <w:bCs/>
                <w:sz w:val="20"/>
                <w:szCs w:val="20"/>
              </w:rPr>
              <w:t>ember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7DD7BF45" w14:textId="1082408A" w:rsidR="00193084" w:rsidRPr="00057992" w:rsidRDefault="00193084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58D1B0FA" w14:textId="3F573B14" w:rsidR="00193084" w:rsidRPr="00057992" w:rsidRDefault="00193084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7F7F4AD9" w14:textId="480D3FD9" w:rsidR="00193084" w:rsidRPr="00057992" w:rsidRDefault="00193084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D649DE" w:rsidRPr="00B53536" w14:paraId="37DE6C7F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03FA57D9" w14:textId="370A39E1" w:rsidR="00D649DE" w:rsidRPr="007C1CB1" w:rsidRDefault="00D649DE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C1CB1">
              <w:rPr>
                <w:rFonts w:ascii="Arial" w:hAnsi="Arial" w:cs="Arial"/>
                <w:bCs/>
                <w:sz w:val="20"/>
                <w:szCs w:val="20"/>
              </w:rPr>
              <w:t>Oct</w:t>
            </w:r>
            <w:r w:rsidR="00D6344E" w:rsidRPr="007C1CB1">
              <w:rPr>
                <w:rFonts w:ascii="Arial" w:hAnsi="Arial" w:cs="Arial"/>
                <w:bCs/>
                <w:sz w:val="20"/>
                <w:szCs w:val="20"/>
              </w:rPr>
              <w:t>ober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3608E238" w14:textId="563317A6" w:rsidR="00D649DE" w:rsidRPr="007C1CB1" w:rsidRDefault="00D649DE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0DDB55A3" w14:textId="4CB8521E" w:rsidR="00D649DE" w:rsidRPr="007C1CB1" w:rsidRDefault="00D649DE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32711925" w14:textId="6FF2B28A" w:rsidR="00D649DE" w:rsidRPr="007C1CB1" w:rsidRDefault="00D649DE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54A0E" w:rsidRPr="00B53536" w14:paraId="41D65CC4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6AF5059F" w14:textId="14BB3BF7" w:rsidR="00C54A0E" w:rsidRPr="00697689" w:rsidRDefault="00C54A0E" w:rsidP="00D6344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697689">
              <w:rPr>
                <w:rFonts w:ascii="Arial" w:hAnsi="Arial" w:cs="Arial"/>
                <w:bCs/>
                <w:sz w:val="20"/>
                <w:szCs w:val="20"/>
              </w:rPr>
              <w:t>Nov</w:t>
            </w:r>
            <w:r w:rsidR="00D6344E" w:rsidRPr="00697689">
              <w:rPr>
                <w:rFonts w:ascii="Arial" w:hAnsi="Arial" w:cs="Arial"/>
                <w:bCs/>
                <w:sz w:val="20"/>
                <w:szCs w:val="20"/>
              </w:rPr>
              <w:t>ember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54E59B86" w14:textId="0DF93349" w:rsidR="00C54A0E" w:rsidRPr="00697689" w:rsidRDefault="00C54A0E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078C39C7" w14:textId="1FEE2474" w:rsidR="00C54A0E" w:rsidRPr="00697689" w:rsidRDefault="00C54A0E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29912F75" w14:textId="011F117A" w:rsidR="00C54A0E" w:rsidRPr="00697689" w:rsidRDefault="00C54A0E" w:rsidP="004523B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070C0A" w:rsidRPr="00B53536" w14:paraId="25DD7E2A" w14:textId="77777777" w:rsidTr="00D6344E">
        <w:trPr>
          <w:trHeight w:val="216"/>
        </w:trPr>
        <w:tc>
          <w:tcPr>
            <w:tcW w:w="1435" w:type="dxa"/>
            <w:shd w:val="clear" w:color="auto" w:fill="FFFFFF" w:themeFill="background1"/>
            <w:noWrap/>
            <w:vAlign w:val="center"/>
          </w:tcPr>
          <w:p w14:paraId="57B1AD0F" w14:textId="32497AAB" w:rsidR="00070C0A" w:rsidRPr="00FF4AA9" w:rsidRDefault="00070C0A" w:rsidP="00D6344E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F4AA9">
              <w:rPr>
                <w:rFonts w:ascii="Arial" w:hAnsi="Arial" w:cs="Arial"/>
                <w:sz w:val="20"/>
                <w:szCs w:val="20"/>
              </w:rPr>
              <w:t>Dec</w:t>
            </w:r>
            <w:r w:rsidR="00D6344E" w:rsidRPr="00FF4AA9">
              <w:rPr>
                <w:rFonts w:ascii="Arial" w:hAnsi="Arial" w:cs="Arial"/>
                <w:sz w:val="20"/>
                <w:szCs w:val="20"/>
              </w:rPr>
              <w:t>ember</w:t>
            </w:r>
          </w:p>
        </w:tc>
        <w:tc>
          <w:tcPr>
            <w:tcW w:w="1527" w:type="dxa"/>
            <w:shd w:val="clear" w:color="auto" w:fill="FFFFFF" w:themeFill="background1"/>
            <w:vAlign w:val="center"/>
          </w:tcPr>
          <w:p w14:paraId="5648FAD4" w14:textId="4275640F" w:rsidR="00070C0A" w:rsidRPr="00697689" w:rsidRDefault="00070C0A" w:rsidP="004523B6">
            <w:pPr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48CB83D0" w14:textId="784677F8" w:rsidR="00070C0A" w:rsidRPr="00697689" w:rsidRDefault="00070C0A" w:rsidP="004523B6">
            <w:pPr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FFFFFF" w:themeFill="background1"/>
            <w:vAlign w:val="center"/>
          </w:tcPr>
          <w:p w14:paraId="428C9283" w14:textId="2C313EE4" w:rsidR="00070C0A" w:rsidRPr="00697689" w:rsidRDefault="00070C0A" w:rsidP="004523B6">
            <w:pPr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</w:p>
        </w:tc>
      </w:tr>
    </w:tbl>
    <w:p w14:paraId="3D3DCB2E" w14:textId="77777777" w:rsidR="006F5F78" w:rsidRPr="004825E4" w:rsidRDefault="006F5F78" w:rsidP="004523B6">
      <w:pPr>
        <w:rPr>
          <w:rFonts w:ascii="Arial" w:hAnsi="Arial" w:cs="Arial"/>
          <w:b/>
          <w:sz w:val="22"/>
          <w:szCs w:val="22"/>
        </w:rPr>
      </w:pPr>
    </w:p>
    <w:p w14:paraId="06A866DA" w14:textId="77777777" w:rsidR="00E11F18" w:rsidRPr="004825E4" w:rsidRDefault="00E11F18" w:rsidP="004523B6">
      <w:pPr>
        <w:rPr>
          <w:rFonts w:ascii="Arial" w:hAnsi="Arial" w:cs="Arial"/>
          <w:b/>
          <w:sz w:val="22"/>
          <w:szCs w:val="22"/>
        </w:rPr>
      </w:pPr>
    </w:p>
    <w:p w14:paraId="057E6316" w14:textId="77777777" w:rsidR="00E11F18" w:rsidRPr="004825E4" w:rsidRDefault="00E11F18" w:rsidP="004523B6">
      <w:pPr>
        <w:rPr>
          <w:rFonts w:ascii="Arial" w:hAnsi="Arial" w:cs="Arial"/>
          <w:b/>
          <w:sz w:val="22"/>
          <w:szCs w:val="22"/>
        </w:rPr>
      </w:pPr>
    </w:p>
    <w:p w14:paraId="5CABE4B5" w14:textId="77777777" w:rsidR="00E11F18" w:rsidRPr="004825E4" w:rsidRDefault="00E11F18" w:rsidP="004523B6">
      <w:pPr>
        <w:rPr>
          <w:rFonts w:ascii="Arial" w:hAnsi="Arial" w:cs="Arial"/>
          <w:b/>
          <w:sz w:val="22"/>
          <w:szCs w:val="22"/>
        </w:rPr>
      </w:pPr>
    </w:p>
    <w:p w14:paraId="4971E9EA" w14:textId="77777777" w:rsidR="004825E4" w:rsidRDefault="004825E4" w:rsidP="004523B6">
      <w:pPr>
        <w:rPr>
          <w:rFonts w:ascii="Arial" w:hAnsi="Arial" w:cs="Arial"/>
          <w:b/>
          <w:sz w:val="22"/>
          <w:szCs w:val="22"/>
        </w:rPr>
      </w:pPr>
    </w:p>
    <w:p w14:paraId="3227A102" w14:textId="77777777" w:rsidR="002421A9" w:rsidRDefault="002421A9" w:rsidP="004523B6">
      <w:pPr>
        <w:rPr>
          <w:rFonts w:ascii="Arial" w:hAnsi="Arial" w:cs="Arial"/>
          <w:b/>
          <w:sz w:val="22"/>
          <w:szCs w:val="22"/>
        </w:rPr>
      </w:pPr>
    </w:p>
    <w:p w14:paraId="35588BE4" w14:textId="77777777" w:rsidR="005A6F9A" w:rsidRDefault="005A6F9A" w:rsidP="004523B6">
      <w:pPr>
        <w:rPr>
          <w:rFonts w:ascii="Arial" w:hAnsi="Arial" w:cs="Arial"/>
          <w:b/>
          <w:sz w:val="22"/>
          <w:szCs w:val="22"/>
        </w:rPr>
      </w:pPr>
    </w:p>
    <w:p w14:paraId="20FB6C38" w14:textId="77777777" w:rsidR="00C97BFC" w:rsidRDefault="00C97BFC" w:rsidP="004523B6">
      <w:pPr>
        <w:rPr>
          <w:rFonts w:ascii="Arial" w:hAnsi="Arial" w:cs="Arial"/>
          <w:b/>
          <w:sz w:val="22"/>
          <w:szCs w:val="22"/>
        </w:rPr>
      </w:pPr>
    </w:p>
    <w:p w14:paraId="68735145" w14:textId="77777777" w:rsidR="00C67008" w:rsidRDefault="00C67008" w:rsidP="004523B6">
      <w:pPr>
        <w:rPr>
          <w:rFonts w:ascii="Arial" w:hAnsi="Arial" w:cs="Arial"/>
          <w:b/>
          <w:sz w:val="22"/>
          <w:szCs w:val="22"/>
        </w:rPr>
      </w:pPr>
    </w:p>
    <w:p w14:paraId="2B01B55C" w14:textId="77777777" w:rsidR="00EC1C28" w:rsidRDefault="00EC1C28" w:rsidP="004523B6">
      <w:pPr>
        <w:rPr>
          <w:rFonts w:ascii="Arial" w:hAnsi="Arial" w:cs="Arial"/>
          <w:b/>
          <w:sz w:val="22"/>
          <w:szCs w:val="22"/>
        </w:rPr>
      </w:pPr>
    </w:p>
    <w:p w14:paraId="7B975679" w14:textId="77777777" w:rsidR="00EC1C28" w:rsidRDefault="00EC1C28" w:rsidP="004523B6">
      <w:pPr>
        <w:rPr>
          <w:rFonts w:ascii="Arial" w:hAnsi="Arial" w:cs="Arial"/>
          <w:b/>
          <w:sz w:val="22"/>
          <w:szCs w:val="22"/>
        </w:rPr>
      </w:pPr>
    </w:p>
    <w:p w14:paraId="77DD47CE" w14:textId="42916325" w:rsidR="008F040F" w:rsidRDefault="008F040F" w:rsidP="004523B6">
      <w:pPr>
        <w:rPr>
          <w:rFonts w:ascii="Arial" w:hAnsi="Arial" w:cs="Arial"/>
          <w:sz w:val="28"/>
          <w:szCs w:val="28"/>
        </w:rPr>
      </w:pPr>
    </w:p>
    <w:p w14:paraId="7F18A0BE" w14:textId="3346AE7E" w:rsidR="00D00441" w:rsidRDefault="00D00441" w:rsidP="004523B6">
      <w:pPr>
        <w:rPr>
          <w:rFonts w:ascii="Arial" w:hAnsi="Arial" w:cs="Arial"/>
          <w:b/>
          <w:sz w:val="22"/>
          <w:szCs w:val="22"/>
        </w:rPr>
      </w:pPr>
    </w:p>
    <w:p w14:paraId="6EDBA36A" w14:textId="2E7B1CDF" w:rsidR="00D00441" w:rsidRDefault="00D00441" w:rsidP="004523B6">
      <w:pPr>
        <w:rPr>
          <w:rFonts w:ascii="Arial" w:hAnsi="Arial" w:cs="Arial"/>
          <w:b/>
          <w:sz w:val="22"/>
          <w:szCs w:val="22"/>
        </w:rPr>
      </w:pPr>
    </w:p>
    <w:p w14:paraId="7B19063A" w14:textId="791BAC1C" w:rsidR="00C66127" w:rsidRDefault="00CB3263" w:rsidP="004523B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ALLS </w:t>
      </w:r>
      <w:r w:rsidR="00C66127">
        <w:rPr>
          <w:rFonts w:ascii="Arial" w:hAnsi="Arial" w:cs="Arial"/>
          <w:b/>
          <w:sz w:val="22"/>
          <w:szCs w:val="22"/>
        </w:rPr>
        <w:t xml:space="preserve">BY </w:t>
      </w:r>
      <w:r w:rsidR="00D6344E">
        <w:rPr>
          <w:rFonts w:ascii="Arial" w:hAnsi="Arial" w:cs="Arial"/>
          <w:b/>
          <w:sz w:val="22"/>
          <w:szCs w:val="22"/>
        </w:rPr>
        <w:t>MONTH (THREE YEAR TREND)</w:t>
      </w:r>
    </w:p>
    <w:p w14:paraId="1A2E4D13" w14:textId="440F5966" w:rsidR="00FF1AD0" w:rsidRDefault="00CC2797" w:rsidP="004523B6">
      <w:pPr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271CA6" wp14:editId="5D1C3EF6">
            <wp:simplePos x="0" y="0"/>
            <wp:positionH relativeFrom="margin">
              <wp:posOffset>-781685</wp:posOffset>
            </wp:positionH>
            <wp:positionV relativeFrom="paragraph">
              <wp:posOffset>220980</wp:posOffset>
            </wp:positionV>
            <wp:extent cx="7153275" cy="2095500"/>
            <wp:effectExtent l="0" t="0" r="9525" b="0"/>
            <wp:wrapThrough wrapText="bothSides">
              <wp:wrapPolygon edited="0">
                <wp:start x="0" y="0"/>
                <wp:lineTo x="0" y="21404"/>
                <wp:lineTo x="21571" y="21404"/>
                <wp:lineTo x="21571" y="0"/>
                <wp:lineTo x="0" y="0"/>
              </wp:wrapPolygon>
            </wp:wrapThrough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362902E-F89F-4631-BD3B-F0C8CE29C8E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275FC" w14:textId="77777777" w:rsidR="004F71F6" w:rsidRDefault="004F71F6" w:rsidP="004523B6">
      <w:pPr>
        <w:rPr>
          <w:rFonts w:ascii="Arial" w:hAnsi="Arial" w:cs="Arial"/>
          <w:b/>
          <w:sz w:val="22"/>
          <w:szCs w:val="22"/>
        </w:rPr>
      </w:pPr>
    </w:p>
    <w:p w14:paraId="46EB46BA" w14:textId="5D3AB4DD" w:rsidR="00B077A1" w:rsidRDefault="000E3AB9" w:rsidP="004523B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RANSPORT DESTINATION</w:t>
      </w:r>
    </w:p>
    <w:p w14:paraId="7A6CD40B" w14:textId="73E6961D" w:rsidR="004B30BB" w:rsidRDefault="004B30BB" w:rsidP="004523B6">
      <w:pPr>
        <w:rPr>
          <w:rFonts w:ascii="Arial" w:hAnsi="Arial" w:cs="Arial"/>
          <w:b/>
          <w:sz w:val="22"/>
          <w:szCs w:val="22"/>
        </w:rPr>
      </w:pPr>
    </w:p>
    <w:p w14:paraId="770830EB" w14:textId="717DC712" w:rsidR="00AB1AC5" w:rsidRPr="00D6344E" w:rsidRDefault="00D6344E" w:rsidP="00C6315F">
      <w:pPr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inline distT="0" distB="0" distL="0" distR="0" wp14:anchorId="1E4F9D3A" wp14:editId="3C5A5786">
            <wp:extent cx="5314950" cy="16383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45C0DF3C-A05D-4DA8-B80C-E030CE787C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B1AC5" w:rsidRPr="00D6344E" w:rsidSect="00552C72">
      <w:headerReference w:type="default" r:id="rId11"/>
      <w:footerReference w:type="default" r:id="rId12"/>
      <w:pgSz w:w="12240" w:h="15840" w:code="1"/>
      <w:pgMar w:top="576" w:right="1800" w:bottom="576" w:left="180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8C981" w14:textId="77777777" w:rsidR="00C61528" w:rsidRDefault="00C61528">
      <w:r>
        <w:separator/>
      </w:r>
    </w:p>
  </w:endnote>
  <w:endnote w:type="continuationSeparator" w:id="0">
    <w:p w14:paraId="2ED83A58" w14:textId="77777777" w:rsidR="00C61528" w:rsidRDefault="00C61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FA117" w14:textId="77777777" w:rsidR="0015522D" w:rsidRDefault="0015522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0BAD">
      <w:rPr>
        <w:noProof/>
      </w:rPr>
      <w:t>2</w:t>
    </w:r>
    <w:r>
      <w:rPr>
        <w:noProof/>
      </w:rPr>
      <w:fldChar w:fldCharType="end"/>
    </w:r>
  </w:p>
  <w:p w14:paraId="6EC3EBCF" w14:textId="77777777" w:rsidR="0015522D" w:rsidRDefault="001552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A9020" w14:textId="77777777" w:rsidR="00C61528" w:rsidRDefault="00C61528">
      <w:r>
        <w:separator/>
      </w:r>
    </w:p>
  </w:footnote>
  <w:footnote w:type="continuationSeparator" w:id="0">
    <w:p w14:paraId="61CC4CBE" w14:textId="77777777" w:rsidR="00C61528" w:rsidRDefault="00C61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8FF52" w14:textId="77777777" w:rsidR="0015522D" w:rsidRPr="0015522D" w:rsidRDefault="00CB2673" w:rsidP="0015522D">
    <w:pPr>
      <w:rPr>
        <w:rFonts w:ascii="Arial" w:hAnsi="Arial"/>
        <w:sz w:val="48"/>
        <w:szCs w:val="48"/>
      </w:rPr>
    </w:pPr>
    <w:r w:rsidRPr="00FF25A6">
      <w:rPr>
        <w:i/>
        <w:noProof/>
        <w:sz w:val="52"/>
        <w:szCs w:val="52"/>
      </w:rPr>
      <w:drawing>
        <wp:anchor distT="0" distB="0" distL="114300" distR="114300" simplePos="0" relativeHeight="251657728" behindDoc="0" locked="0" layoutInCell="1" allowOverlap="1" wp14:anchorId="151DF755" wp14:editId="39A63AF1">
          <wp:simplePos x="0" y="0"/>
          <wp:positionH relativeFrom="column">
            <wp:posOffset>-762000</wp:posOffset>
          </wp:positionH>
          <wp:positionV relativeFrom="page">
            <wp:posOffset>152400</wp:posOffset>
          </wp:positionV>
          <wp:extent cx="923925" cy="923925"/>
          <wp:effectExtent l="0" t="0" r="9525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REDEPT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178A" w:rsidRPr="00FF25A6">
      <w:rPr>
        <w:i/>
        <w:sz w:val="52"/>
        <w:szCs w:val="52"/>
      </w:rPr>
      <w:tab/>
    </w:r>
    <w:r w:rsidR="0047178A" w:rsidRPr="00FF25A6">
      <w:rPr>
        <w:i/>
        <w:sz w:val="52"/>
        <w:szCs w:val="52"/>
      </w:rPr>
      <w:tab/>
    </w:r>
    <w:r w:rsidR="0047178A" w:rsidRPr="00FF25A6">
      <w:rPr>
        <w:i/>
        <w:sz w:val="52"/>
        <w:szCs w:val="52"/>
      </w:rPr>
      <w:tab/>
    </w:r>
    <w:r w:rsidR="0015522D">
      <w:rPr>
        <w:i/>
        <w:sz w:val="52"/>
        <w:szCs w:val="52"/>
      </w:rPr>
      <w:tab/>
    </w:r>
    <w:r w:rsidR="0015522D">
      <w:rPr>
        <w:i/>
        <w:sz w:val="52"/>
        <w:szCs w:val="52"/>
      </w:rPr>
      <w:tab/>
    </w:r>
    <w:r w:rsidR="0015522D">
      <w:rPr>
        <w:i/>
        <w:sz w:val="52"/>
        <w:szCs w:val="52"/>
      </w:rPr>
      <w:tab/>
    </w:r>
    <w:r w:rsidR="0015522D">
      <w:rPr>
        <w:i/>
        <w:sz w:val="52"/>
        <w:szCs w:val="52"/>
      </w:rPr>
      <w:tab/>
    </w:r>
    <w:r w:rsidR="0015522D">
      <w:rPr>
        <w:i/>
        <w:sz w:val="52"/>
        <w:szCs w:val="52"/>
      </w:rPr>
      <w:tab/>
      <w:t xml:space="preserve">  </w:t>
    </w:r>
    <w:r w:rsidR="0015522D" w:rsidRPr="0015522D">
      <w:rPr>
        <w:i/>
        <w:sz w:val="48"/>
        <w:szCs w:val="48"/>
      </w:rPr>
      <w:t>City of</w:t>
    </w:r>
    <w:r w:rsidR="009B4CED">
      <w:rPr>
        <w:i/>
        <w:sz w:val="48"/>
        <w:szCs w:val="48"/>
      </w:rPr>
      <w:ptab w:relativeTo="margin" w:alignment="right" w:leader="none"/>
    </w:r>
    <w:r w:rsidR="0015522D" w:rsidRPr="0015522D">
      <w:rPr>
        <w:i/>
        <w:sz w:val="48"/>
        <w:szCs w:val="48"/>
      </w:rPr>
      <w:t xml:space="preserve"> Eaton </w:t>
    </w:r>
  </w:p>
  <w:p w14:paraId="6B279612" w14:textId="77777777" w:rsidR="0015522D" w:rsidRPr="0015522D" w:rsidRDefault="0015522D" w:rsidP="0015522D">
    <w:pPr>
      <w:tabs>
        <w:tab w:val="right" w:pos="8640"/>
      </w:tabs>
      <w:overflowPunct w:val="0"/>
      <w:autoSpaceDE w:val="0"/>
      <w:autoSpaceDN w:val="0"/>
      <w:adjustRightInd w:val="0"/>
      <w:jc w:val="center"/>
      <w:textAlignment w:val="baseline"/>
      <w:rPr>
        <w:i/>
        <w:sz w:val="28"/>
        <w:szCs w:val="28"/>
      </w:rPr>
    </w:pPr>
    <w:r w:rsidRPr="0015522D">
      <w:rPr>
        <w:i/>
        <w:sz w:val="32"/>
        <w:szCs w:val="32"/>
      </w:rPr>
      <w:t xml:space="preserve">                             </w:t>
    </w:r>
    <w:r>
      <w:rPr>
        <w:i/>
        <w:sz w:val="32"/>
        <w:szCs w:val="32"/>
      </w:rPr>
      <w:t xml:space="preserve">                                </w:t>
    </w:r>
    <w:r w:rsidR="00CB2673">
      <w:rPr>
        <w:i/>
        <w:sz w:val="32"/>
        <w:szCs w:val="32"/>
      </w:rPr>
      <w:t xml:space="preserve">    </w:t>
    </w:r>
    <w:r w:rsidR="009B4CED">
      <w:rPr>
        <w:i/>
        <w:sz w:val="32"/>
        <w:szCs w:val="32"/>
      </w:rPr>
      <w:t xml:space="preserve">        </w:t>
    </w:r>
    <w:r w:rsidR="00CB2673">
      <w:rPr>
        <w:i/>
        <w:sz w:val="32"/>
        <w:szCs w:val="32"/>
      </w:rPr>
      <w:t xml:space="preserve"> </w:t>
    </w:r>
    <w:r w:rsidR="00CB2673">
      <w:rPr>
        <w:i/>
        <w:sz w:val="28"/>
        <w:szCs w:val="28"/>
      </w:rPr>
      <w:t xml:space="preserve">Fire and EMS </w:t>
    </w:r>
    <w:r w:rsidRPr="0015522D">
      <w:rPr>
        <w:i/>
        <w:sz w:val="28"/>
        <w:szCs w:val="28"/>
      </w:rPr>
      <w:t>Division</w:t>
    </w:r>
    <w:r w:rsidRPr="0015522D">
      <w:rPr>
        <w:i/>
        <w:sz w:val="28"/>
        <w:szCs w:val="28"/>
      </w:rPr>
      <w:tab/>
    </w:r>
    <w:r w:rsidR="009B4CED">
      <w:rPr>
        <w:i/>
        <w:sz w:val="28"/>
        <w:szCs w:val="28"/>
      </w:rPr>
      <w:t xml:space="preserve">                           </w:t>
    </w:r>
  </w:p>
  <w:p w14:paraId="68B533F6" w14:textId="77777777" w:rsidR="0047178A" w:rsidRPr="0015522D" w:rsidRDefault="0015522D" w:rsidP="0015522D">
    <w:pPr>
      <w:overflowPunct w:val="0"/>
      <w:autoSpaceDE w:val="0"/>
      <w:autoSpaceDN w:val="0"/>
      <w:adjustRightInd w:val="0"/>
      <w:jc w:val="center"/>
      <w:textAlignment w:val="baseline"/>
      <w:rPr>
        <w:rFonts w:ascii="Script MT Bold" w:hAnsi="Script MT Bold"/>
        <w:color w:val="FF0000"/>
        <w:sz w:val="20"/>
        <w:szCs w:val="20"/>
      </w:rPr>
    </w:pPr>
    <w:r w:rsidRPr="0015522D">
      <w:rPr>
        <w:rFonts w:ascii="Script MT Bold" w:hAnsi="Script MT Bold"/>
        <w:sz w:val="20"/>
        <w:szCs w:val="20"/>
      </w:rPr>
      <w:t xml:space="preserve">                                                         </w:t>
    </w:r>
    <w:r w:rsidR="00CB2673">
      <w:rPr>
        <w:rFonts w:ascii="Script MT Bold" w:hAnsi="Script MT Bold"/>
        <w:sz w:val="20"/>
        <w:szCs w:val="20"/>
      </w:rPr>
      <w:tab/>
      <w:t xml:space="preserve">                       </w:t>
    </w:r>
    <w:r w:rsidR="009B4CED">
      <w:rPr>
        <w:rFonts w:ascii="Script MT Bold" w:hAnsi="Script MT Bold"/>
        <w:sz w:val="20"/>
        <w:szCs w:val="20"/>
      </w:rPr>
      <w:t xml:space="preserve">              </w:t>
    </w:r>
    <w:r w:rsidR="00CB2673">
      <w:rPr>
        <w:rFonts w:ascii="Script MT Bold" w:hAnsi="Script MT Bold"/>
        <w:sz w:val="20"/>
        <w:szCs w:val="20"/>
      </w:rPr>
      <w:t xml:space="preserve">  </w:t>
    </w:r>
    <w:r w:rsidRPr="0015522D">
      <w:rPr>
        <w:rFonts w:ascii="Script MT Bold" w:hAnsi="Script MT Bold"/>
        <w:sz w:val="20"/>
        <w:szCs w:val="20"/>
      </w:rPr>
      <w:t xml:space="preserve"> </w:t>
    </w:r>
    <w:r w:rsidRPr="0015522D">
      <w:rPr>
        <w:rFonts w:ascii="Script MT Bold" w:hAnsi="Script MT Bold"/>
        <w:color w:val="FF0000"/>
        <w:sz w:val="20"/>
        <w:szCs w:val="20"/>
      </w:rPr>
      <w:t xml:space="preserve">“Committed to excellence, delivered with pride.”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jI3tDC3sLQ0NjRS0lEKTi0uzszPAykwNKsFAFFc2LctAAAA"/>
  </w:docVars>
  <w:rsids>
    <w:rsidRoot w:val="002F1813"/>
    <w:rsid w:val="0000067D"/>
    <w:rsid w:val="00002F7C"/>
    <w:rsid w:val="00003CD3"/>
    <w:rsid w:val="00003EC8"/>
    <w:rsid w:val="000061CC"/>
    <w:rsid w:val="0000750C"/>
    <w:rsid w:val="00007987"/>
    <w:rsid w:val="00010367"/>
    <w:rsid w:val="00021D65"/>
    <w:rsid w:val="000223DD"/>
    <w:rsid w:val="000250B7"/>
    <w:rsid w:val="00025407"/>
    <w:rsid w:val="00026052"/>
    <w:rsid w:val="00033CBC"/>
    <w:rsid w:val="00037B34"/>
    <w:rsid w:val="00040D91"/>
    <w:rsid w:val="000434EB"/>
    <w:rsid w:val="00046BF9"/>
    <w:rsid w:val="00053415"/>
    <w:rsid w:val="000539B5"/>
    <w:rsid w:val="00057992"/>
    <w:rsid w:val="000604E4"/>
    <w:rsid w:val="0007079E"/>
    <w:rsid w:val="00070C0A"/>
    <w:rsid w:val="00075138"/>
    <w:rsid w:val="00075EEE"/>
    <w:rsid w:val="00076671"/>
    <w:rsid w:val="00083E5E"/>
    <w:rsid w:val="000861D0"/>
    <w:rsid w:val="00095D28"/>
    <w:rsid w:val="00095F13"/>
    <w:rsid w:val="000A1445"/>
    <w:rsid w:val="000B0D7B"/>
    <w:rsid w:val="000B194C"/>
    <w:rsid w:val="000B2A06"/>
    <w:rsid w:val="000B79F1"/>
    <w:rsid w:val="000C6ABC"/>
    <w:rsid w:val="000D0BC9"/>
    <w:rsid w:val="000D1C0F"/>
    <w:rsid w:val="000D2071"/>
    <w:rsid w:val="000D3133"/>
    <w:rsid w:val="000D335B"/>
    <w:rsid w:val="000D3E4A"/>
    <w:rsid w:val="000E0628"/>
    <w:rsid w:val="000E3941"/>
    <w:rsid w:val="000E3AB9"/>
    <w:rsid w:val="000E5931"/>
    <w:rsid w:val="000F08CB"/>
    <w:rsid w:val="000F10FA"/>
    <w:rsid w:val="001000E3"/>
    <w:rsid w:val="00101536"/>
    <w:rsid w:val="00101859"/>
    <w:rsid w:val="001032E3"/>
    <w:rsid w:val="00104498"/>
    <w:rsid w:val="0010710B"/>
    <w:rsid w:val="001149F5"/>
    <w:rsid w:val="00120451"/>
    <w:rsid w:val="001277FC"/>
    <w:rsid w:val="001310AF"/>
    <w:rsid w:val="001313C4"/>
    <w:rsid w:val="00135FAC"/>
    <w:rsid w:val="00137914"/>
    <w:rsid w:val="00141D79"/>
    <w:rsid w:val="00143BCE"/>
    <w:rsid w:val="00146079"/>
    <w:rsid w:val="00150F51"/>
    <w:rsid w:val="00154457"/>
    <w:rsid w:val="0015522D"/>
    <w:rsid w:val="0016356F"/>
    <w:rsid w:val="0016480A"/>
    <w:rsid w:val="0016565F"/>
    <w:rsid w:val="00165956"/>
    <w:rsid w:val="00170C43"/>
    <w:rsid w:val="00177F51"/>
    <w:rsid w:val="001841E8"/>
    <w:rsid w:val="00184E7D"/>
    <w:rsid w:val="00185DAA"/>
    <w:rsid w:val="0018668F"/>
    <w:rsid w:val="001908F2"/>
    <w:rsid w:val="00193084"/>
    <w:rsid w:val="001A2002"/>
    <w:rsid w:val="001A7DFB"/>
    <w:rsid w:val="001B1502"/>
    <w:rsid w:val="001C16EA"/>
    <w:rsid w:val="001C1A54"/>
    <w:rsid w:val="001C23DA"/>
    <w:rsid w:val="001C7805"/>
    <w:rsid w:val="001D13DC"/>
    <w:rsid w:val="001D17AB"/>
    <w:rsid w:val="001D1A04"/>
    <w:rsid w:val="001D3A21"/>
    <w:rsid w:val="001D3A42"/>
    <w:rsid w:val="001D4C86"/>
    <w:rsid w:val="001E069D"/>
    <w:rsid w:val="001F0CC3"/>
    <w:rsid w:val="001F3B72"/>
    <w:rsid w:val="001F44D2"/>
    <w:rsid w:val="001F44F7"/>
    <w:rsid w:val="001F5425"/>
    <w:rsid w:val="001F54E2"/>
    <w:rsid w:val="001F618F"/>
    <w:rsid w:val="001F7C0C"/>
    <w:rsid w:val="00201365"/>
    <w:rsid w:val="00201C71"/>
    <w:rsid w:val="00203B14"/>
    <w:rsid w:val="002069D9"/>
    <w:rsid w:val="0021047F"/>
    <w:rsid w:val="002146A0"/>
    <w:rsid w:val="00233B7D"/>
    <w:rsid w:val="00235D93"/>
    <w:rsid w:val="002369AD"/>
    <w:rsid w:val="00237FD0"/>
    <w:rsid w:val="002414B8"/>
    <w:rsid w:val="002421A9"/>
    <w:rsid w:val="002426B7"/>
    <w:rsid w:val="00243721"/>
    <w:rsid w:val="00247FB9"/>
    <w:rsid w:val="00251811"/>
    <w:rsid w:val="00253675"/>
    <w:rsid w:val="00260F5B"/>
    <w:rsid w:val="00270CB6"/>
    <w:rsid w:val="00273E9C"/>
    <w:rsid w:val="002805D4"/>
    <w:rsid w:val="00287472"/>
    <w:rsid w:val="002A2C91"/>
    <w:rsid w:val="002A3459"/>
    <w:rsid w:val="002A3F88"/>
    <w:rsid w:val="002A409F"/>
    <w:rsid w:val="002A5771"/>
    <w:rsid w:val="002A6859"/>
    <w:rsid w:val="002A6A99"/>
    <w:rsid w:val="002A7599"/>
    <w:rsid w:val="002B4DF6"/>
    <w:rsid w:val="002C05EE"/>
    <w:rsid w:val="002C2612"/>
    <w:rsid w:val="002C3CC7"/>
    <w:rsid w:val="002C6DF8"/>
    <w:rsid w:val="002D2526"/>
    <w:rsid w:val="002D6560"/>
    <w:rsid w:val="002E204E"/>
    <w:rsid w:val="002E2195"/>
    <w:rsid w:val="002E45BA"/>
    <w:rsid w:val="002E5BC2"/>
    <w:rsid w:val="002E6019"/>
    <w:rsid w:val="002E7E9A"/>
    <w:rsid w:val="002F1813"/>
    <w:rsid w:val="002F3366"/>
    <w:rsid w:val="0030180C"/>
    <w:rsid w:val="003051CA"/>
    <w:rsid w:val="00307E72"/>
    <w:rsid w:val="0031135A"/>
    <w:rsid w:val="0031190D"/>
    <w:rsid w:val="003135D6"/>
    <w:rsid w:val="00314534"/>
    <w:rsid w:val="00320383"/>
    <w:rsid w:val="00320E35"/>
    <w:rsid w:val="00320F43"/>
    <w:rsid w:val="00323135"/>
    <w:rsid w:val="00325656"/>
    <w:rsid w:val="00325E13"/>
    <w:rsid w:val="003278C6"/>
    <w:rsid w:val="00327C82"/>
    <w:rsid w:val="0033522D"/>
    <w:rsid w:val="003451E1"/>
    <w:rsid w:val="00347832"/>
    <w:rsid w:val="0035157A"/>
    <w:rsid w:val="003525FD"/>
    <w:rsid w:val="00357130"/>
    <w:rsid w:val="00366AB7"/>
    <w:rsid w:val="003671BD"/>
    <w:rsid w:val="00372672"/>
    <w:rsid w:val="00374489"/>
    <w:rsid w:val="00374F77"/>
    <w:rsid w:val="00381FB4"/>
    <w:rsid w:val="00382CC0"/>
    <w:rsid w:val="00384909"/>
    <w:rsid w:val="00392C9B"/>
    <w:rsid w:val="00394170"/>
    <w:rsid w:val="003A39DD"/>
    <w:rsid w:val="003A5C44"/>
    <w:rsid w:val="003B4637"/>
    <w:rsid w:val="003B4EC6"/>
    <w:rsid w:val="003B72C0"/>
    <w:rsid w:val="003C4979"/>
    <w:rsid w:val="003C76FC"/>
    <w:rsid w:val="003D1303"/>
    <w:rsid w:val="003D151F"/>
    <w:rsid w:val="003D1E90"/>
    <w:rsid w:val="003E1BD8"/>
    <w:rsid w:val="003F338E"/>
    <w:rsid w:val="003F3EBE"/>
    <w:rsid w:val="003F5ACA"/>
    <w:rsid w:val="003F5E55"/>
    <w:rsid w:val="003F70A7"/>
    <w:rsid w:val="00411920"/>
    <w:rsid w:val="00425162"/>
    <w:rsid w:val="00425203"/>
    <w:rsid w:val="00430951"/>
    <w:rsid w:val="0043638F"/>
    <w:rsid w:val="00437162"/>
    <w:rsid w:val="00440942"/>
    <w:rsid w:val="0044618F"/>
    <w:rsid w:val="004462D0"/>
    <w:rsid w:val="004521B3"/>
    <w:rsid w:val="004523B6"/>
    <w:rsid w:val="004535DC"/>
    <w:rsid w:val="00453778"/>
    <w:rsid w:val="00460971"/>
    <w:rsid w:val="004633D8"/>
    <w:rsid w:val="0046474A"/>
    <w:rsid w:val="0046547A"/>
    <w:rsid w:val="00467B92"/>
    <w:rsid w:val="0047178A"/>
    <w:rsid w:val="00473B7D"/>
    <w:rsid w:val="0047569F"/>
    <w:rsid w:val="00475BAF"/>
    <w:rsid w:val="00477C6D"/>
    <w:rsid w:val="00481ABB"/>
    <w:rsid w:val="004825E4"/>
    <w:rsid w:val="0048282B"/>
    <w:rsid w:val="00482EDB"/>
    <w:rsid w:val="0048364F"/>
    <w:rsid w:val="00485623"/>
    <w:rsid w:val="00493757"/>
    <w:rsid w:val="00493C9D"/>
    <w:rsid w:val="00496146"/>
    <w:rsid w:val="004A1541"/>
    <w:rsid w:val="004B30BB"/>
    <w:rsid w:val="004B36E4"/>
    <w:rsid w:val="004B4A6B"/>
    <w:rsid w:val="004B5288"/>
    <w:rsid w:val="004C0EA5"/>
    <w:rsid w:val="004C15C7"/>
    <w:rsid w:val="004C2574"/>
    <w:rsid w:val="004C554D"/>
    <w:rsid w:val="004D06EE"/>
    <w:rsid w:val="004D66DE"/>
    <w:rsid w:val="004E2C32"/>
    <w:rsid w:val="004E319C"/>
    <w:rsid w:val="004E4ED4"/>
    <w:rsid w:val="004E6539"/>
    <w:rsid w:val="004F27CF"/>
    <w:rsid w:val="004F39EC"/>
    <w:rsid w:val="004F3CC0"/>
    <w:rsid w:val="004F71F6"/>
    <w:rsid w:val="005007FD"/>
    <w:rsid w:val="00504084"/>
    <w:rsid w:val="0050506C"/>
    <w:rsid w:val="005071C3"/>
    <w:rsid w:val="005137A3"/>
    <w:rsid w:val="00517D01"/>
    <w:rsid w:val="00526A02"/>
    <w:rsid w:val="00537258"/>
    <w:rsid w:val="005428D1"/>
    <w:rsid w:val="00547222"/>
    <w:rsid w:val="00547795"/>
    <w:rsid w:val="00552275"/>
    <w:rsid w:val="00552C72"/>
    <w:rsid w:val="005579E3"/>
    <w:rsid w:val="00562258"/>
    <w:rsid w:val="005625C4"/>
    <w:rsid w:val="005639E8"/>
    <w:rsid w:val="00565DFD"/>
    <w:rsid w:val="00567F08"/>
    <w:rsid w:val="00572ACB"/>
    <w:rsid w:val="00576924"/>
    <w:rsid w:val="005801A4"/>
    <w:rsid w:val="00581EC9"/>
    <w:rsid w:val="005832C3"/>
    <w:rsid w:val="00583A06"/>
    <w:rsid w:val="005848AF"/>
    <w:rsid w:val="00593D70"/>
    <w:rsid w:val="005A675E"/>
    <w:rsid w:val="005A6F9A"/>
    <w:rsid w:val="005A7D64"/>
    <w:rsid w:val="005A7E56"/>
    <w:rsid w:val="005B297C"/>
    <w:rsid w:val="005B2985"/>
    <w:rsid w:val="005B4DC2"/>
    <w:rsid w:val="005B6841"/>
    <w:rsid w:val="005B7454"/>
    <w:rsid w:val="005C41C1"/>
    <w:rsid w:val="005C7ACB"/>
    <w:rsid w:val="005D590A"/>
    <w:rsid w:val="005E0F14"/>
    <w:rsid w:val="005E34D9"/>
    <w:rsid w:val="005E7DA8"/>
    <w:rsid w:val="005F1D8A"/>
    <w:rsid w:val="00602BB5"/>
    <w:rsid w:val="006042B6"/>
    <w:rsid w:val="0060565B"/>
    <w:rsid w:val="00612BD0"/>
    <w:rsid w:val="00613197"/>
    <w:rsid w:val="00614F6C"/>
    <w:rsid w:val="00621B47"/>
    <w:rsid w:val="00624DD4"/>
    <w:rsid w:val="0062513A"/>
    <w:rsid w:val="00625A6A"/>
    <w:rsid w:val="00625DB3"/>
    <w:rsid w:val="00627748"/>
    <w:rsid w:val="006338B7"/>
    <w:rsid w:val="00633BD5"/>
    <w:rsid w:val="00642DD8"/>
    <w:rsid w:val="00646768"/>
    <w:rsid w:val="00654768"/>
    <w:rsid w:val="00655582"/>
    <w:rsid w:val="0066287B"/>
    <w:rsid w:val="00665945"/>
    <w:rsid w:val="006664EE"/>
    <w:rsid w:val="00671F6D"/>
    <w:rsid w:val="00672B83"/>
    <w:rsid w:val="0067529B"/>
    <w:rsid w:val="0067559F"/>
    <w:rsid w:val="0068106A"/>
    <w:rsid w:val="00681115"/>
    <w:rsid w:val="0068158B"/>
    <w:rsid w:val="006830CD"/>
    <w:rsid w:val="006861C5"/>
    <w:rsid w:val="006922CF"/>
    <w:rsid w:val="00697332"/>
    <w:rsid w:val="00697689"/>
    <w:rsid w:val="006A2CCC"/>
    <w:rsid w:val="006A55E8"/>
    <w:rsid w:val="006A699F"/>
    <w:rsid w:val="006B3453"/>
    <w:rsid w:val="006B417D"/>
    <w:rsid w:val="006B5224"/>
    <w:rsid w:val="006C01FA"/>
    <w:rsid w:val="006C2802"/>
    <w:rsid w:val="006E065F"/>
    <w:rsid w:val="006E5921"/>
    <w:rsid w:val="006F259D"/>
    <w:rsid w:val="006F3AD0"/>
    <w:rsid w:val="006F4817"/>
    <w:rsid w:val="006F5F78"/>
    <w:rsid w:val="00700148"/>
    <w:rsid w:val="00710A6E"/>
    <w:rsid w:val="00714B12"/>
    <w:rsid w:val="00720571"/>
    <w:rsid w:val="00720B39"/>
    <w:rsid w:val="00722406"/>
    <w:rsid w:val="00723142"/>
    <w:rsid w:val="00724546"/>
    <w:rsid w:val="00727354"/>
    <w:rsid w:val="00735644"/>
    <w:rsid w:val="007434BD"/>
    <w:rsid w:val="00744369"/>
    <w:rsid w:val="0075047B"/>
    <w:rsid w:val="00750C59"/>
    <w:rsid w:val="00753E5C"/>
    <w:rsid w:val="00760B35"/>
    <w:rsid w:val="007614A3"/>
    <w:rsid w:val="00761D2C"/>
    <w:rsid w:val="00761FF6"/>
    <w:rsid w:val="00764092"/>
    <w:rsid w:val="00765A71"/>
    <w:rsid w:val="00781D6E"/>
    <w:rsid w:val="00784DD9"/>
    <w:rsid w:val="00791F2B"/>
    <w:rsid w:val="00793BCA"/>
    <w:rsid w:val="007B0869"/>
    <w:rsid w:val="007B49A8"/>
    <w:rsid w:val="007C1CB1"/>
    <w:rsid w:val="007C5E38"/>
    <w:rsid w:val="007C7DBD"/>
    <w:rsid w:val="007D235F"/>
    <w:rsid w:val="007D5936"/>
    <w:rsid w:val="007D75B6"/>
    <w:rsid w:val="007E10D7"/>
    <w:rsid w:val="007E1CF3"/>
    <w:rsid w:val="007E2812"/>
    <w:rsid w:val="007E552C"/>
    <w:rsid w:val="007F5154"/>
    <w:rsid w:val="00805449"/>
    <w:rsid w:val="00807DF9"/>
    <w:rsid w:val="00820C97"/>
    <w:rsid w:val="00824488"/>
    <w:rsid w:val="00825F78"/>
    <w:rsid w:val="00832728"/>
    <w:rsid w:val="00841BFE"/>
    <w:rsid w:val="00841CEA"/>
    <w:rsid w:val="008421FD"/>
    <w:rsid w:val="00846161"/>
    <w:rsid w:val="008471CB"/>
    <w:rsid w:val="00847DE3"/>
    <w:rsid w:val="00852DDC"/>
    <w:rsid w:val="00864E71"/>
    <w:rsid w:val="00865BEF"/>
    <w:rsid w:val="008730CC"/>
    <w:rsid w:val="00880875"/>
    <w:rsid w:val="008809DF"/>
    <w:rsid w:val="00883770"/>
    <w:rsid w:val="00887F02"/>
    <w:rsid w:val="00890D2B"/>
    <w:rsid w:val="00891FDB"/>
    <w:rsid w:val="00892873"/>
    <w:rsid w:val="00894F33"/>
    <w:rsid w:val="00895F92"/>
    <w:rsid w:val="008A7E03"/>
    <w:rsid w:val="008B321E"/>
    <w:rsid w:val="008C0102"/>
    <w:rsid w:val="008C3FAE"/>
    <w:rsid w:val="008C5666"/>
    <w:rsid w:val="008C566D"/>
    <w:rsid w:val="008D6738"/>
    <w:rsid w:val="008E2F9A"/>
    <w:rsid w:val="008F040F"/>
    <w:rsid w:val="008F3555"/>
    <w:rsid w:val="008F6262"/>
    <w:rsid w:val="008F65C4"/>
    <w:rsid w:val="008F6BA8"/>
    <w:rsid w:val="0090773B"/>
    <w:rsid w:val="009224FB"/>
    <w:rsid w:val="00927E67"/>
    <w:rsid w:val="009315F6"/>
    <w:rsid w:val="009328A6"/>
    <w:rsid w:val="00933FB7"/>
    <w:rsid w:val="0093452C"/>
    <w:rsid w:val="00934A56"/>
    <w:rsid w:val="00937B55"/>
    <w:rsid w:val="00937E46"/>
    <w:rsid w:val="00941142"/>
    <w:rsid w:val="00941A38"/>
    <w:rsid w:val="00946A03"/>
    <w:rsid w:val="0095091C"/>
    <w:rsid w:val="009563D5"/>
    <w:rsid w:val="00957EEA"/>
    <w:rsid w:val="009618E4"/>
    <w:rsid w:val="0096193A"/>
    <w:rsid w:val="00961B4B"/>
    <w:rsid w:val="009674FB"/>
    <w:rsid w:val="00970AE8"/>
    <w:rsid w:val="00971600"/>
    <w:rsid w:val="00975FF0"/>
    <w:rsid w:val="00982CAC"/>
    <w:rsid w:val="00986088"/>
    <w:rsid w:val="00990299"/>
    <w:rsid w:val="00990799"/>
    <w:rsid w:val="00992FB1"/>
    <w:rsid w:val="009936AE"/>
    <w:rsid w:val="009A32CD"/>
    <w:rsid w:val="009A6FC7"/>
    <w:rsid w:val="009B009F"/>
    <w:rsid w:val="009B4701"/>
    <w:rsid w:val="009B4CED"/>
    <w:rsid w:val="009C155A"/>
    <w:rsid w:val="009C511D"/>
    <w:rsid w:val="009D07B0"/>
    <w:rsid w:val="009D0C01"/>
    <w:rsid w:val="009D1A7F"/>
    <w:rsid w:val="009D2D58"/>
    <w:rsid w:val="009D631E"/>
    <w:rsid w:val="009E142A"/>
    <w:rsid w:val="009E1D7F"/>
    <w:rsid w:val="009E6155"/>
    <w:rsid w:val="009F6FBF"/>
    <w:rsid w:val="00A04660"/>
    <w:rsid w:val="00A05559"/>
    <w:rsid w:val="00A0703C"/>
    <w:rsid w:val="00A118C8"/>
    <w:rsid w:val="00A1409C"/>
    <w:rsid w:val="00A15A00"/>
    <w:rsid w:val="00A173A5"/>
    <w:rsid w:val="00A22E39"/>
    <w:rsid w:val="00A262EA"/>
    <w:rsid w:val="00A26BDF"/>
    <w:rsid w:val="00A2733C"/>
    <w:rsid w:val="00A30E1C"/>
    <w:rsid w:val="00A32A05"/>
    <w:rsid w:val="00A3689A"/>
    <w:rsid w:val="00A400D4"/>
    <w:rsid w:val="00A410DF"/>
    <w:rsid w:val="00A4558E"/>
    <w:rsid w:val="00A4659F"/>
    <w:rsid w:val="00A47B59"/>
    <w:rsid w:val="00A5025A"/>
    <w:rsid w:val="00A52758"/>
    <w:rsid w:val="00A52C10"/>
    <w:rsid w:val="00A53483"/>
    <w:rsid w:val="00A57D94"/>
    <w:rsid w:val="00A60A80"/>
    <w:rsid w:val="00A720BC"/>
    <w:rsid w:val="00A74B78"/>
    <w:rsid w:val="00A831F1"/>
    <w:rsid w:val="00A84651"/>
    <w:rsid w:val="00A957F5"/>
    <w:rsid w:val="00A95EEF"/>
    <w:rsid w:val="00AA158D"/>
    <w:rsid w:val="00AA3040"/>
    <w:rsid w:val="00AA7426"/>
    <w:rsid w:val="00AB1AC5"/>
    <w:rsid w:val="00AB2416"/>
    <w:rsid w:val="00AB7857"/>
    <w:rsid w:val="00AC07C2"/>
    <w:rsid w:val="00AC093D"/>
    <w:rsid w:val="00AC5C7D"/>
    <w:rsid w:val="00AC682D"/>
    <w:rsid w:val="00AD3579"/>
    <w:rsid w:val="00AE2679"/>
    <w:rsid w:val="00AE6F7E"/>
    <w:rsid w:val="00AF1CF5"/>
    <w:rsid w:val="00AF3C98"/>
    <w:rsid w:val="00AF6222"/>
    <w:rsid w:val="00AF63BA"/>
    <w:rsid w:val="00B00A62"/>
    <w:rsid w:val="00B077A1"/>
    <w:rsid w:val="00B11A85"/>
    <w:rsid w:val="00B16852"/>
    <w:rsid w:val="00B1776E"/>
    <w:rsid w:val="00B17BE6"/>
    <w:rsid w:val="00B208B3"/>
    <w:rsid w:val="00B2135D"/>
    <w:rsid w:val="00B22BA2"/>
    <w:rsid w:val="00B2306C"/>
    <w:rsid w:val="00B23082"/>
    <w:rsid w:val="00B24387"/>
    <w:rsid w:val="00B258B6"/>
    <w:rsid w:val="00B3239A"/>
    <w:rsid w:val="00B37111"/>
    <w:rsid w:val="00B50C58"/>
    <w:rsid w:val="00B5174C"/>
    <w:rsid w:val="00B525B5"/>
    <w:rsid w:val="00B53536"/>
    <w:rsid w:val="00B618DF"/>
    <w:rsid w:val="00B63627"/>
    <w:rsid w:val="00B66C5A"/>
    <w:rsid w:val="00B6726D"/>
    <w:rsid w:val="00B67C5E"/>
    <w:rsid w:val="00B7650F"/>
    <w:rsid w:val="00B77447"/>
    <w:rsid w:val="00B803E0"/>
    <w:rsid w:val="00B81E30"/>
    <w:rsid w:val="00B81EBB"/>
    <w:rsid w:val="00B82409"/>
    <w:rsid w:val="00B8428A"/>
    <w:rsid w:val="00B86310"/>
    <w:rsid w:val="00B87A8A"/>
    <w:rsid w:val="00B94AAF"/>
    <w:rsid w:val="00B94D92"/>
    <w:rsid w:val="00B96064"/>
    <w:rsid w:val="00BA03CC"/>
    <w:rsid w:val="00BA0E10"/>
    <w:rsid w:val="00BA285B"/>
    <w:rsid w:val="00BB626F"/>
    <w:rsid w:val="00BB63CD"/>
    <w:rsid w:val="00BC4DD7"/>
    <w:rsid w:val="00BC55A4"/>
    <w:rsid w:val="00BC6E90"/>
    <w:rsid w:val="00BD3710"/>
    <w:rsid w:val="00BD3FC7"/>
    <w:rsid w:val="00BD5A96"/>
    <w:rsid w:val="00BE17BE"/>
    <w:rsid w:val="00BE1A6E"/>
    <w:rsid w:val="00BE269A"/>
    <w:rsid w:val="00BE37C6"/>
    <w:rsid w:val="00BE4827"/>
    <w:rsid w:val="00BE5555"/>
    <w:rsid w:val="00BE5639"/>
    <w:rsid w:val="00BF11D2"/>
    <w:rsid w:val="00BF5341"/>
    <w:rsid w:val="00BF7103"/>
    <w:rsid w:val="00BF7B1F"/>
    <w:rsid w:val="00C001C0"/>
    <w:rsid w:val="00C0541C"/>
    <w:rsid w:val="00C070C0"/>
    <w:rsid w:val="00C10210"/>
    <w:rsid w:val="00C11E6B"/>
    <w:rsid w:val="00C141A4"/>
    <w:rsid w:val="00C14E84"/>
    <w:rsid w:val="00C2536A"/>
    <w:rsid w:val="00C313FE"/>
    <w:rsid w:val="00C345BA"/>
    <w:rsid w:val="00C37D8C"/>
    <w:rsid w:val="00C401F5"/>
    <w:rsid w:val="00C4198D"/>
    <w:rsid w:val="00C41D27"/>
    <w:rsid w:val="00C4260E"/>
    <w:rsid w:val="00C52C82"/>
    <w:rsid w:val="00C53EAD"/>
    <w:rsid w:val="00C54A0E"/>
    <w:rsid w:val="00C56AEB"/>
    <w:rsid w:val="00C5762C"/>
    <w:rsid w:val="00C61366"/>
    <w:rsid w:val="00C61528"/>
    <w:rsid w:val="00C62CD7"/>
    <w:rsid w:val="00C6315F"/>
    <w:rsid w:val="00C65B47"/>
    <w:rsid w:val="00C65D68"/>
    <w:rsid w:val="00C66127"/>
    <w:rsid w:val="00C67008"/>
    <w:rsid w:val="00C701A9"/>
    <w:rsid w:val="00C709A2"/>
    <w:rsid w:val="00C714BC"/>
    <w:rsid w:val="00C7165D"/>
    <w:rsid w:val="00C76D2F"/>
    <w:rsid w:val="00C804FA"/>
    <w:rsid w:val="00C80C92"/>
    <w:rsid w:val="00C84483"/>
    <w:rsid w:val="00C85FC1"/>
    <w:rsid w:val="00C9186E"/>
    <w:rsid w:val="00C9651B"/>
    <w:rsid w:val="00C97BFC"/>
    <w:rsid w:val="00CA05BB"/>
    <w:rsid w:val="00CA1015"/>
    <w:rsid w:val="00CA593E"/>
    <w:rsid w:val="00CA6661"/>
    <w:rsid w:val="00CA66C4"/>
    <w:rsid w:val="00CB2673"/>
    <w:rsid w:val="00CB3263"/>
    <w:rsid w:val="00CC0BAD"/>
    <w:rsid w:val="00CC2797"/>
    <w:rsid w:val="00CC2FCA"/>
    <w:rsid w:val="00CD353B"/>
    <w:rsid w:val="00CD3A09"/>
    <w:rsid w:val="00CD420B"/>
    <w:rsid w:val="00CE17ED"/>
    <w:rsid w:val="00CE20D5"/>
    <w:rsid w:val="00CE4A73"/>
    <w:rsid w:val="00CE7145"/>
    <w:rsid w:val="00CF24D2"/>
    <w:rsid w:val="00CF32C9"/>
    <w:rsid w:val="00D00441"/>
    <w:rsid w:val="00D007D1"/>
    <w:rsid w:val="00D01517"/>
    <w:rsid w:val="00D016B6"/>
    <w:rsid w:val="00D02F37"/>
    <w:rsid w:val="00D04542"/>
    <w:rsid w:val="00D06D64"/>
    <w:rsid w:val="00D072FA"/>
    <w:rsid w:val="00D13240"/>
    <w:rsid w:val="00D15301"/>
    <w:rsid w:val="00D16B82"/>
    <w:rsid w:val="00D17F3E"/>
    <w:rsid w:val="00D218BD"/>
    <w:rsid w:val="00D2688E"/>
    <w:rsid w:val="00D27A30"/>
    <w:rsid w:val="00D309B3"/>
    <w:rsid w:val="00D30B46"/>
    <w:rsid w:val="00D34BA1"/>
    <w:rsid w:val="00D35DBA"/>
    <w:rsid w:val="00D46AD5"/>
    <w:rsid w:val="00D54A71"/>
    <w:rsid w:val="00D55291"/>
    <w:rsid w:val="00D556D4"/>
    <w:rsid w:val="00D566CB"/>
    <w:rsid w:val="00D57EBC"/>
    <w:rsid w:val="00D6304D"/>
    <w:rsid w:val="00D6344E"/>
    <w:rsid w:val="00D63547"/>
    <w:rsid w:val="00D63A29"/>
    <w:rsid w:val="00D649DE"/>
    <w:rsid w:val="00D66623"/>
    <w:rsid w:val="00D71768"/>
    <w:rsid w:val="00D732A8"/>
    <w:rsid w:val="00D752B6"/>
    <w:rsid w:val="00D75FD4"/>
    <w:rsid w:val="00D805D5"/>
    <w:rsid w:val="00D8086A"/>
    <w:rsid w:val="00D83A5E"/>
    <w:rsid w:val="00D8525F"/>
    <w:rsid w:val="00D90FB0"/>
    <w:rsid w:val="00D91313"/>
    <w:rsid w:val="00D917F1"/>
    <w:rsid w:val="00D926EE"/>
    <w:rsid w:val="00D951B7"/>
    <w:rsid w:val="00D978EE"/>
    <w:rsid w:val="00DA1DF9"/>
    <w:rsid w:val="00DA3C57"/>
    <w:rsid w:val="00DA4F13"/>
    <w:rsid w:val="00DA534F"/>
    <w:rsid w:val="00DA538F"/>
    <w:rsid w:val="00DA78B6"/>
    <w:rsid w:val="00DB18A9"/>
    <w:rsid w:val="00DB43AF"/>
    <w:rsid w:val="00DB5CCB"/>
    <w:rsid w:val="00DB5DA4"/>
    <w:rsid w:val="00DB6762"/>
    <w:rsid w:val="00DB6977"/>
    <w:rsid w:val="00DC087D"/>
    <w:rsid w:val="00DC258F"/>
    <w:rsid w:val="00DC39FE"/>
    <w:rsid w:val="00DC4CAB"/>
    <w:rsid w:val="00DC4FC0"/>
    <w:rsid w:val="00DC5A5E"/>
    <w:rsid w:val="00DC5E38"/>
    <w:rsid w:val="00DD37ED"/>
    <w:rsid w:val="00DD745D"/>
    <w:rsid w:val="00DE0B23"/>
    <w:rsid w:val="00DE23CD"/>
    <w:rsid w:val="00DE2F38"/>
    <w:rsid w:val="00DE6B37"/>
    <w:rsid w:val="00DF1005"/>
    <w:rsid w:val="00DF1521"/>
    <w:rsid w:val="00DF2EF9"/>
    <w:rsid w:val="00DF3926"/>
    <w:rsid w:val="00DF491D"/>
    <w:rsid w:val="00E033B9"/>
    <w:rsid w:val="00E0475F"/>
    <w:rsid w:val="00E11607"/>
    <w:rsid w:val="00E11F18"/>
    <w:rsid w:val="00E15149"/>
    <w:rsid w:val="00E15454"/>
    <w:rsid w:val="00E17E14"/>
    <w:rsid w:val="00E2138F"/>
    <w:rsid w:val="00E32870"/>
    <w:rsid w:val="00E36625"/>
    <w:rsid w:val="00E4192D"/>
    <w:rsid w:val="00E546B1"/>
    <w:rsid w:val="00E55A07"/>
    <w:rsid w:val="00E563D3"/>
    <w:rsid w:val="00E70D6A"/>
    <w:rsid w:val="00E731F4"/>
    <w:rsid w:val="00E7324F"/>
    <w:rsid w:val="00E740E7"/>
    <w:rsid w:val="00E75B32"/>
    <w:rsid w:val="00E76FCF"/>
    <w:rsid w:val="00E85885"/>
    <w:rsid w:val="00E90789"/>
    <w:rsid w:val="00E9293B"/>
    <w:rsid w:val="00E9380A"/>
    <w:rsid w:val="00E941F1"/>
    <w:rsid w:val="00E94AF8"/>
    <w:rsid w:val="00E950D2"/>
    <w:rsid w:val="00EA21FE"/>
    <w:rsid w:val="00EA2CF7"/>
    <w:rsid w:val="00EB0E95"/>
    <w:rsid w:val="00EB1199"/>
    <w:rsid w:val="00EB5109"/>
    <w:rsid w:val="00EC1923"/>
    <w:rsid w:val="00EC1C28"/>
    <w:rsid w:val="00EC369E"/>
    <w:rsid w:val="00EC411E"/>
    <w:rsid w:val="00ED3678"/>
    <w:rsid w:val="00ED5E73"/>
    <w:rsid w:val="00ED6725"/>
    <w:rsid w:val="00EE2464"/>
    <w:rsid w:val="00EE7240"/>
    <w:rsid w:val="00EE7EDD"/>
    <w:rsid w:val="00EF0FA4"/>
    <w:rsid w:val="00EF185C"/>
    <w:rsid w:val="00EF3FB8"/>
    <w:rsid w:val="00F0307C"/>
    <w:rsid w:val="00F04AE6"/>
    <w:rsid w:val="00F067EE"/>
    <w:rsid w:val="00F07E46"/>
    <w:rsid w:val="00F10AA4"/>
    <w:rsid w:val="00F12A87"/>
    <w:rsid w:val="00F1733C"/>
    <w:rsid w:val="00F23290"/>
    <w:rsid w:val="00F265A3"/>
    <w:rsid w:val="00F277FE"/>
    <w:rsid w:val="00F32891"/>
    <w:rsid w:val="00F37313"/>
    <w:rsid w:val="00F37856"/>
    <w:rsid w:val="00F43D40"/>
    <w:rsid w:val="00F4755D"/>
    <w:rsid w:val="00F47BCE"/>
    <w:rsid w:val="00F50CDA"/>
    <w:rsid w:val="00F516C5"/>
    <w:rsid w:val="00F528A5"/>
    <w:rsid w:val="00F53942"/>
    <w:rsid w:val="00F56F17"/>
    <w:rsid w:val="00F8000A"/>
    <w:rsid w:val="00F8035B"/>
    <w:rsid w:val="00F80C0A"/>
    <w:rsid w:val="00F8426D"/>
    <w:rsid w:val="00F86709"/>
    <w:rsid w:val="00F94D95"/>
    <w:rsid w:val="00F964C8"/>
    <w:rsid w:val="00FA56F3"/>
    <w:rsid w:val="00FA5EE7"/>
    <w:rsid w:val="00FB2039"/>
    <w:rsid w:val="00FB5721"/>
    <w:rsid w:val="00FB7DB3"/>
    <w:rsid w:val="00FC4D1F"/>
    <w:rsid w:val="00FD2534"/>
    <w:rsid w:val="00FD292B"/>
    <w:rsid w:val="00FD54BA"/>
    <w:rsid w:val="00FD5E05"/>
    <w:rsid w:val="00FD5EF5"/>
    <w:rsid w:val="00FD66AA"/>
    <w:rsid w:val="00FE2FE6"/>
    <w:rsid w:val="00FE6A8F"/>
    <w:rsid w:val="00FF1AD0"/>
    <w:rsid w:val="00FF25A6"/>
    <w:rsid w:val="00FF28C8"/>
    <w:rsid w:val="00FF2B8B"/>
    <w:rsid w:val="00FF4AA9"/>
    <w:rsid w:val="00FF4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FE4DBF"/>
  <w15:chartTrackingRefBased/>
  <w15:docId w15:val="{970EDF46-347C-49CA-B6C1-687A41219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662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77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277F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D5936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552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ysClr val="windowText" lastClr="000000"/>
                </a:solidFill>
              </a:rPr>
              <a:t>Major</a:t>
            </a:r>
            <a:r>
              <a:rPr lang="en-US" baseline="0">
                <a:solidFill>
                  <a:sysClr val="windowText" lastClr="000000"/>
                </a:solidFill>
              </a:rPr>
              <a:t> </a:t>
            </a:r>
            <a:r>
              <a:rPr lang="en-US">
                <a:solidFill>
                  <a:sysClr val="windowText" lastClr="000000"/>
                </a:solidFill>
              </a:rPr>
              <a:t>Inciden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7455-4E78-84F6-91702C02CC91}"/>
              </c:ext>
            </c:extLst>
          </c:dPt>
          <c:dPt>
            <c:idx val="1"/>
            <c:bubble3D val="0"/>
            <c:spPr>
              <a:solidFill>
                <a:srgbClr val="7030A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7455-4E78-84F6-91702C02CC91}"/>
              </c:ext>
            </c:extLst>
          </c:dPt>
          <c:dPt>
            <c:idx val="2"/>
            <c:bubble3D val="0"/>
            <c:spPr>
              <a:solidFill>
                <a:srgbClr val="00B05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7455-4E78-84F6-91702C02CC9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7455-4E78-84F6-91702C02CC91}"/>
              </c:ext>
            </c:extLst>
          </c:dPt>
          <c:dPt>
            <c:idx val="4"/>
            <c:bubble3D val="0"/>
            <c:spPr>
              <a:solidFill>
                <a:srgbClr val="FFFF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7455-4E78-84F6-91702C02CC9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7455-4E78-84F6-91702C02CC91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51E6-4366-A6DA-976B4517A280}"/>
              </c:ext>
            </c:extLst>
          </c:dPt>
          <c:dPt>
            <c:idx val="7"/>
            <c:bubble3D val="0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B4D7-45CA-A50A-FD8B42D005FC}"/>
              </c:ext>
            </c:extLst>
          </c:dPt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455-4E78-84F6-91702C02CC91}"/>
                </c:ext>
              </c:extLst>
            </c:dLbl>
            <c:dLbl>
              <c:idx val="1"/>
              <c:layout>
                <c:manualLayout>
                  <c:x val="0.12187976502937123"/>
                  <c:y val="5.731014015404937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Fires</a:t>
                    </a:r>
                    <a:r>
                      <a:rPr lang="en-US" baseline="0"/>
                      <a:t>, </a:t>
                    </a:r>
                    <a:fld id="{686EF473-8A97-41B2-A4D3-D4FB6384758B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455-4E78-84F6-91702C02CC91}"/>
                </c:ext>
              </c:extLst>
            </c:dLbl>
            <c:dLbl>
              <c:idx val="2"/>
              <c:layout>
                <c:manualLayout>
                  <c:x val="-9.9570853643294641E-2"/>
                  <c:y val="-0.26727668845315905"/>
                </c:manualLayout>
              </c:layout>
              <c:tx>
                <c:rich>
                  <a:bodyPr/>
                  <a:lstStyle/>
                  <a:p>
                    <a:r>
                      <a:rPr lang="en-US" baseline="0"/>
                      <a:t>Rescue and EMS, 174</a:t>
                    </a:r>
                  </a:p>
                </c:rich>
              </c:tx>
              <c:dLblPos val="bestFit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7455-4E78-84F6-91702C02CC91}"/>
                </c:ext>
              </c:extLst>
            </c:dLbl>
            <c:dLbl>
              <c:idx val="3"/>
              <c:layout>
                <c:manualLayout>
                  <c:x val="-0.10189626296712911"/>
                  <c:y val="0.14100114936613314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Hazardous Condition</a:t>
                    </a:r>
                    <a:r>
                      <a:rPr lang="en-US" baseline="0"/>
                      <a:t>, </a:t>
                    </a:r>
                    <a:fld id="{FE78BB2D-2D21-484F-8386-AF1FF364CDDD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455-4E78-84F6-91702C02CC91}"/>
                </c:ext>
              </c:extLst>
            </c:dLbl>
            <c:dLbl>
              <c:idx val="4"/>
              <c:layout>
                <c:manualLayout>
                  <c:x val="-8.7048218972628419E-2"/>
                  <c:y val="1.869521211809308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Service Call</a:t>
                    </a:r>
                    <a:r>
                      <a:rPr lang="en-US" baseline="0"/>
                      <a:t>, </a:t>
                    </a:r>
                    <a:fld id="{E7F72055-0F89-483D-9529-E69B2539125F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455-4E78-84F6-91702C02CC91}"/>
                </c:ext>
              </c:extLst>
            </c:dLbl>
            <c:dLbl>
              <c:idx val="5"/>
              <c:layout>
                <c:manualLayout>
                  <c:x val="-2.4028696412948383E-2"/>
                  <c:y val="-1.36181016588612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Good Intent</a:t>
                    </a:r>
                    <a:r>
                      <a:rPr lang="en-US" baseline="0"/>
                      <a:t>, </a:t>
                    </a:r>
                    <a:fld id="{CF6EF024-4E90-44A2-BF38-F8EF1A3C0027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455-4E78-84F6-91702C02CC91}"/>
                </c:ext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51E6-4366-A6DA-976B4517A280}"/>
                </c:ext>
              </c:extLst>
            </c:dLbl>
            <c:dLbl>
              <c:idx val="7"/>
              <c:layout>
                <c:manualLayout>
                  <c:x val="0.12795180602424697"/>
                  <c:y val="-3.373235208344055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False Alarm</a:t>
                    </a:r>
                    <a:r>
                      <a:rPr lang="en-US" baseline="0"/>
                      <a:t>, </a:t>
                    </a:r>
                    <a:fld id="{24601CB6-BA3F-4807-9419-4EB09E7AD1EA}" type="VALUE">
                      <a:rPr lang="en-US" baseline="0"/>
                      <a:pPr/>
                      <a:t>[VALU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B4D7-45CA-A50A-FD8B42D005F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1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10:$C$17</c:f>
              <c:strCache>
                <c:ptCount val="8"/>
                <c:pt idx="0">
                  <c:v>MAJOR INCIDENT TYPE</c:v>
                </c:pt>
                <c:pt idx="1">
                  <c:v>Fires</c:v>
                </c:pt>
                <c:pt idx="2">
                  <c:v>Rescue &amp; Emergency Medical Service</c:v>
                </c:pt>
                <c:pt idx="3">
                  <c:v>Hazardous Condition (No Fire)</c:v>
                </c:pt>
                <c:pt idx="4">
                  <c:v>Service Call</c:v>
                </c:pt>
                <c:pt idx="5">
                  <c:v>Good Intent Call</c:v>
                </c:pt>
                <c:pt idx="6">
                  <c:v>Special Incident Type</c:v>
                </c:pt>
                <c:pt idx="7">
                  <c:v>False Alarm &amp; False Call</c:v>
                </c:pt>
              </c:strCache>
            </c:strRef>
          </c:cat>
          <c:val>
            <c:numRef>
              <c:f>Sheet1!$D$10:$D$17</c:f>
              <c:numCache>
                <c:formatCode>General</c:formatCode>
                <c:ptCount val="8"/>
                <c:pt idx="0">
                  <c:v>0</c:v>
                </c:pt>
                <c:pt idx="1">
                  <c:v>7</c:v>
                </c:pt>
                <c:pt idx="2">
                  <c:v>174</c:v>
                </c:pt>
                <c:pt idx="3">
                  <c:v>4</c:v>
                </c:pt>
                <c:pt idx="4">
                  <c:v>7</c:v>
                </c:pt>
                <c:pt idx="5">
                  <c:v>5</c:v>
                </c:pt>
                <c:pt idx="6">
                  <c:v>0</c:v>
                </c:pt>
                <c:pt idx="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7455-4E78-84F6-91702C02CC91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sponse Tim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ime in Minutes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rgbClr val="FF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Average Response Times 2023</c:v>
                </c:pt>
                <c:pt idx="1">
                  <c:v>Average Response Times May 2023</c:v>
                </c:pt>
              </c:strCache>
            </c:strRef>
          </c:cat>
          <c:val>
            <c:numRef>
              <c:f>Sheet1!$B$2:$B$3</c:f>
              <c:numCache>
                <c:formatCode>0.00</c:formatCode>
                <c:ptCount val="2"/>
                <c:pt idx="0">
                  <c:v>5.44</c:v>
                </c:pt>
                <c:pt idx="1">
                  <c:v>5.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F6-4AFC-9FB8-1C3FA3E3B89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Average Response Times 2023</c:v>
                </c:pt>
                <c:pt idx="1">
                  <c:v>Average Response Times May 2023</c:v>
                </c:pt>
              </c:strCache>
            </c:strRef>
          </c:cat>
          <c:val>
            <c:numRef>
              <c:f>Sheet1!$D$2:$D$3</c:f>
            </c:numRef>
          </c:val>
          <c:extLst>
            <c:ext xmlns:c16="http://schemas.microsoft.com/office/drawing/2014/chart" uri="{C3380CC4-5D6E-409C-BE32-E72D297353CC}">
              <c16:uniqueId val="{00000001-7DF6-4AFC-9FB8-1C3FA3E3B895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15"/>
        <c:axId val="671286991"/>
        <c:axId val="671269407"/>
        <c:extLst>
          <c:ext xmlns:c15="http://schemas.microsoft.com/office/drawing/2012/chart" uri="{02D57815-91ED-43cb-92C2-25804820EDAC}">
            <c15:filteredBar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Sheet1!$C$1</c15:sqref>
                        </c15:formulaRef>
                      </c:ext>
                    </c:extLst>
                    <c:strCache>
                      <c:ptCount val="1"/>
                      <c:pt idx="0">
                        <c:v>Series 2</c:v>
                      </c:pt>
                    </c:strCache>
                  </c:strRef>
                </c:tx>
                <c:spPr>
                  <a:gradFill rotWithShape="1">
                    <a:gsLst>
                      <a:gs pos="0">
                        <a:schemeClr val="accent2">
                          <a:satMod val="103000"/>
                          <a:lumMod val="102000"/>
                          <a:tint val="94000"/>
                        </a:schemeClr>
                      </a:gs>
                      <a:gs pos="50000">
                        <a:schemeClr val="accent2">
                          <a:satMod val="110000"/>
                          <a:lumMod val="100000"/>
                          <a:shade val="100000"/>
                        </a:schemeClr>
                      </a:gs>
                      <a:gs pos="100000">
                        <a:schemeClr val="accent2">
                          <a:lumMod val="99000"/>
                          <a:satMod val="120000"/>
                          <a:shade val="78000"/>
                        </a:schemeClr>
                      </a:gs>
                    </a:gsLst>
                    <a:lin ang="5400000" scaled="0"/>
                  </a:gradFill>
                  <a:ln>
                    <a:noFill/>
                  </a:ln>
                  <a:effectLst>
                    <a:outerShdw blurRad="57150" dist="19050" dir="5400000" algn="ctr" rotWithShape="0">
                      <a:srgbClr val="000000">
                        <a:alpha val="63000"/>
                      </a:srgbClr>
                    </a:outerShdw>
                  </a:effectLst>
                </c:spPr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in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Sheet1!$A$2:$A$3</c15:sqref>
                        </c15:formulaRef>
                      </c:ext>
                    </c:extLst>
                    <c:strCache>
                      <c:ptCount val="2"/>
                      <c:pt idx="0">
                        <c:v>Average Response Times 2023</c:v>
                      </c:pt>
                      <c:pt idx="1">
                        <c:v>Average Response Times May 2023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C$2:$C$3</c15:sqref>
                        </c15:formulaRef>
                      </c:ext>
                    </c:extLst>
                    <c:numCache>
                      <c:formatCode>General</c:formatCode>
                      <c:ptCount val="2"/>
                      <c:pt idx="0">
                        <c:v>2.4</c:v>
                      </c:pt>
                      <c:pt idx="1">
                        <c:v>4.4000000000000004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2-7DF6-4AFC-9FB8-1C3FA3E3B895}"/>
                  </c:ext>
                </c:extLst>
              </c15:ser>
            </c15:filteredBarSeries>
          </c:ext>
        </c:extLst>
      </c:barChart>
      <c:catAx>
        <c:axId val="67128699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1269407"/>
        <c:crosses val="autoZero"/>
        <c:auto val="1"/>
        <c:lblAlgn val="ctr"/>
        <c:lblOffset val="100"/>
        <c:noMultiLvlLbl val="0"/>
      </c:catAx>
      <c:valAx>
        <c:axId val="671269407"/>
        <c:scaling>
          <c:orientation val="minMax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12869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baseline="0">
                <a:solidFill>
                  <a:sysClr val="windowText" lastClr="000000"/>
                </a:solidFill>
              </a:rPr>
              <a:t>Incidents by Mont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000704 - Incident Count for All'!$D$9</c:f>
              <c:strCache>
                <c:ptCount val="1"/>
                <c:pt idx="0">
                  <c:v>2023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000704 - Incident Count for All'!$C$15:$C$20</c:f>
              <c:strCache>
                <c:ptCount val="6"/>
                <c:pt idx="0">
                  <c:v>January 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 </c:v>
                </c:pt>
              </c:strCache>
            </c:strRef>
          </c:cat>
          <c:val>
            <c:numRef>
              <c:f>'000704 - Incident Count for All'!$D$15:$D$20</c:f>
              <c:numCache>
                <c:formatCode>General</c:formatCode>
                <c:ptCount val="6"/>
                <c:pt idx="0">
                  <c:v>177</c:v>
                </c:pt>
                <c:pt idx="1">
                  <c:v>211</c:v>
                </c:pt>
                <c:pt idx="2">
                  <c:v>174</c:v>
                </c:pt>
                <c:pt idx="3">
                  <c:v>209</c:v>
                </c:pt>
                <c:pt idx="4">
                  <c:v>20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FD5-4B56-89A6-B720B7446400}"/>
            </c:ext>
          </c:extLst>
        </c:ser>
        <c:ser>
          <c:idx val="1"/>
          <c:order val="1"/>
          <c:tx>
            <c:strRef>
              <c:f>'000704 - Incident Count for All'!$E$9</c:f>
              <c:strCache>
                <c:ptCount val="1"/>
                <c:pt idx="0">
                  <c:v>2022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000704 - Incident Count for All'!$C$15:$C$20</c:f>
              <c:strCache>
                <c:ptCount val="6"/>
                <c:pt idx="0">
                  <c:v>January 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 </c:v>
                </c:pt>
              </c:strCache>
            </c:strRef>
          </c:cat>
          <c:val>
            <c:numRef>
              <c:f>'000704 - Incident Count for All'!$E$15:$E$20</c:f>
              <c:numCache>
                <c:formatCode>General</c:formatCode>
                <c:ptCount val="6"/>
                <c:pt idx="0">
                  <c:v>222</c:v>
                </c:pt>
                <c:pt idx="1">
                  <c:v>183</c:v>
                </c:pt>
                <c:pt idx="2">
                  <c:v>206</c:v>
                </c:pt>
                <c:pt idx="3">
                  <c:v>209</c:v>
                </c:pt>
                <c:pt idx="4">
                  <c:v>182</c:v>
                </c:pt>
                <c:pt idx="5">
                  <c:v>2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FD5-4B56-89A6-B720B7446400}"/>
            </c:ext>
          </c:extLst>
        </c:ser>
        <c:ser>
          <c:idx val="2"/>
          <c:order val="2"/>
          <c:tx>
            <c:strRef>
              <c:f>'000704 - Incident Count for All'!$F$9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000704 - Incident Count for All'!$C$15:$C$20</c:f>
              <c:strCache>
                <c:ptCount val="6"/>
                <c:pt idx="0">
                  <c:v>January 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 </c:v>
                </c:pt>
              </c:strCache>
            </c:strRef>
          </c:cat>
          <c:val>
            <c:numRef>
              <c:f>'000704 - Incident Count for All'!$F$15:$F$20</c:f>
              <c:numCache>
                <c:formatCode>General</c:formatCode>
                <c:ptCount val="6"/>
                <c:pt idx="0">
                  <c:v>228</c:v>
                </c:pt>
                <c:pt idx="1">
                  <c:v>195</c:v>
                </c:pt>
                <c:pt idx="2">
                  <c:v>216</c:v>
                </c:pt>
                <c:pt idx="3">
                  <c:v>180</c:v>
                </c:pt>
                <c:pt idx="4">
                  <c:v>170</c:v>
                </c:pt>
                <c:pt idx="5">
                  <c:v>1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FD5-4B56-89A6-B720B74464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55598383"/>
        <c:axId val="1144744895"/>
      </c:barChart>
      <c:catAx>
        <c:axId val="55559838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44744895"/>
        <c:crosses val="autoZero"/>
        <c:auto val="1"/>
        <c:lblAlgn val="ctr"/>
        <c:lblOffset val="100"/>
        <c:noMultiLvlLbl val="0"/>
      </c:catAx>
      <c:valAx>
        <c:axId val="11447448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55983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ysClr val="windowText" lastClr="000000"/>
                </a:solidFill>
              </a:rPr>
              <a:t>Hospital</a:t>
            </a:r>
            <a:r>
              <a:rPr lang="en-US" baseline="0">
                <a:solidFill>
                  <a:sysClr val="windowText" lastClr="000000"/>
                </a:solidFill>
              </a:rPr>
              <a:t> Destination May 2023</a:t>
            </a:r>
            <a:endParaRPr lang="en-US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000517 - Patient Transport Coun'!$A$9:$A$13</c:f>
              <c:strCache>
                <c:ptCount val="3"/>
                <c:pt idx="0">
                  <c:v>Children's Medical Center</c:v>
                </c:pt>
                <c:pt idx="1">
                  <c:v>Kettering - Preble ED</c:v>
                </c:pt>
                <c:pt idx="2">
                  <c:v>Reid</c:v>
                </c:pt>
              </c:strCache>
            </c:strRef>
          </c:cat>
          <c:val>
            <c:numRef>
              <c:f>'000517 - Patient Transport Coun'!$B$9:$B$14</c:f>
              <c:numCache>
                <c:formatCode>General</c:formatCode>
                <c:ptCount val="6"/>
                <c:pt idx="0">
                  <c:v>1</c:v>
                </c:pt>
                <c:pt idx="1">
                  <c:v>102</c:v>
                </c:pt>
                <c:pt idx="2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DC-4BBE-8DA9-2F565453D87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238711743"/>
        <c:axId val="238717151"/>
        <c:extLst>
          <c:ext xmlns:c15="http://schemas.microsoft.com/office/drawing/2012/chart" uri="{02D57815-91ED-43cb-92C2-25804820EDAC}">
            <c15:filteredBarSeries>
              <c15:ser>
                <c:idx val="1"/>
                <c:order val="1"/>
                <c:spPr>
                  <a:solidFill>
                    <a:schemeClr val="accent2"/>
                  </a:solidFill>
                  <a:ln>
                    <a:noFill/>
                  </a:ln>
                  <a:effectLst/>
                </c:spPr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000517 - Patient Transport Coun'!$A$9:$A$13</c15:sqref>
                        </c15:formulaRef>
                      </c:ext>
                    </c:extLst>
                    <c:strCache>
                      <c:ptCount val="3"/>
                      <c:pt idx="0">
                        <c:v>Children's Medical Center</c:v>
                      </c:pt>
                      <c:pt idx="1">
                        <c:v>Kettering - Preble ED</c:v>
                      </c:pt>
                      <c:pt idx="2">
                        <c:v>Reid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000517 - Patient Transport Coun'!$C$9:$C$14</c15:sqref>
                        </c15:formulaRef>
                      </c:ext>
                    </c:extLst>
                    <c:numCache>
                      <c:formatCode>General</c:formatCode>
                      <c:ptCount val="6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CBDC-4BBE-8DA9-2F565453D870}"/>
                  </c:ext>
                </c:extLst>
              </c15:ser>
            </c15:filteredBarSeries>
            <c15:filteredBarSeries>
              <c15:ser>
                <c:idx val="2"/>
                <c:order val="2"/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000517 - Patient Transport Coun'!$A$9:$A$13</c15:sqref>
                        </c15:formulaRef>
                      </c:ext>
                    </c:extLst>
                    <c:strCache>
                      <c:ptCount val="3"/>
                      <c:pt idx="0">
                        <c:v>Children's Medical Center</c:v>
                      </c:pt>
                      <c:pt idx="1">
                        <c:v>Kettering - Preble ED</c:v>
                      </c:pt>
                      <c:pt idx="2">
                        <c:v>Reid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000517 - Patient Transport Coun'!$D$9:$D$14</c15:sqref>
                        </c15:formulaRef>
                      </c:ext>
                    </c:extLst>
                    <c:numCache>
                      <c:formatCode>General</c:formatCode>
                      <c:ptCount val="6"/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CBDC-4BBE-8DA9-2F565453D870}"/>
                  </c:ext>
                </c:extLst>
              </c15:ser>
            </c15:filteredBarSeries>
          </c:ext>
        </c:extLst>
      </c:barChart>
      <c:catAx>
        <c:axId val="23871174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8717151"/>
        <c:crosses val="autoZero"/>
        <c:auto val="1"/>
        <c:lblAlgn val="ctr"/>
        <c:lblOffset val="100"/>
        <c:noMultiLvlLbl val="0"/>
      </c:catAx>
      <c:valAx>
        <c:axId val="23871715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871174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48AF7-298B-4B03-AF17-0AC7D8C36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e and EMS Division</vt:lpstr>
    </vt:vector>
  </TitlesOfParts>
  <Company>City of Eaton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 and EMS Division</dc:title>
  <dc:subject/>
  <dc:creator>BSmith</dc:creator>
  <cp:keywords/>
  <dc:description/>
  <cp:lastModifiedBy>Brian Smith</cp:lastModifiedBy>
  <cp:revision>2</cp:revision>
  <cp:lastPrinted>2020-05-14T17:44:00Z</cp:lastPrinted>
  <dcterms:created xsi:type="dcterms:W3CDTF">2023-06-13T13:19:00Z</dcterms:created>
  <dcterms:modified xsi:type="dcterms:W3CDTF">2023-06-1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8cb611028f96de263843a402abce77d3287a7ee91601434c065626e93879bb</vt:lpwstr>
  </property>
</Properties>
</file>